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C74" w:rsidRPr="005C71F1" w:rsidRDefault="00416C74">
      <w:pPr>
        <w:pStyle w:val="a8"/>
        <w:rPr>
          <w:rFonts w:asciiTheme="minorEastAsia" w:hAnsiTheme="minorEastAsia"/>
          <w:sz w:val="28"/>
          <w:szCs w:val="28"/>
        </w:rPr>
      </w:pPr>
    </w:p>
    <w:p w:rsidR="00F864C6" w:rsidRPr="00732D80" w:rsidRDefault="00F864C6" w:rsidP="00F864C6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  <w:bookmarkStart w:id="0" w:name="header-n3"/>
    </w:p>
    <w:p w:rsidR="00F864C6" w:rsidRPr="00732D80" w:rsidRDefault="00F864C6" w:rsidP="00F864C6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F864C6" w:rsidRPr="0048459C" w:rsidRDefault="00F864C6" w:rsidP="00F864C6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部署一套完整的企业级K</w:t>
      </w:r>
      <w:r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F864C6" w:rsidRPr="00C22A0A" w:rsidRDefault="00F864C6" w:rsidP="00F864C6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</w:pPr>
      <w:r w:rsidRPr="00D6658F">
        <w:rPr>
          <w:rFonts w:asciiTheme="minorEastAsia" w:hAnsiTheme="minorEastAsia" w:cs="宋体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  <w:t>v</w:t>
      </w:r>
      <w:r w:rsidR="0000078E">
        <w:rPr>
          <w:rFonts w:asciiTheme="minorEastAsia" w:hAnsiTheme="minorEastAsia" w:cs="宋体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  <w:t>1.23</w:t>
      </w:r>
      <w:r w:rsidRPr="00D6658F">
        <w:rPr>
          <w:rFonts w:asciiTheme="minorEastAsia" w:hAnsiTheme="minorEastAsia" w:cs="宋体" w:hint="eastAsia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  <w:t>，</w:t>
      </w:r>
      <w:r w:rsidR="00C22A0A">
        <w:rPr>
          <w:rFonts w:asciiTheme="minorEastAsia" w:hAnsiTheme="minorEastAsia" w:cs="宋体" w:hint="eastAsia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  <w:t>k</w:t>
      </w:r>
      <w:r w:rsidR="00C22A0A">
        <w:rPr>
          <w:rFonts w:asciiTheme="minorEastAsia" w:hAnsiTheme="minorEastAsia" w:cs="宋体"/>
          <w:b/>
          <w:color w:val="FFFFFF" w:themeColor="background1"/>
          <w:spacing w:val="8"/>
          <w:sz w:val="28"/>
          <w:szCs w:val="28"/>
          <w:shd w:val="clear" w:color="auto" w:fill="5CC26F"/>
          <w:lang w:eastAsia="zh-CN"/>
        </w:rPr>
        <w:t>ubeadm方式</w:t>
      </w:r>
    </w:p>
    <w:p w:rsidR="00F864C6" w:rsidRPr="00732D80" w:rsidRDefault="00F864C6" w:rsidP="00F864C6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F864C6" w:rsidRPr="00732D80" w:rsidTr="00585334">
        <w:trPr>
          <w:trHeight w:val="737"/>
          <w:jc w:val="center"/>
        </w:trPr>
        <w:tc>
          <w:tcPr>
            <w:tcW w:w="2555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251EF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init</w:t>
            </w:r>
          </w:p>
        </w:tc>
      </w:tr>
      <w:tr w:rsidR="00F864C6" w:rsidRPr="00732D80" w:rsidTr="00585334">
        <w:trPr>
          <w:trHeight w:val="737"/>
          <w:jc w:val="center"/>
        </w:trPr>
        <w:tc>
          <w:tcPr>
            <w:tcW w:w="2555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F864C6" w:rsidRPr="004C7BDE" w:rsidRDefault="002917A3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="00F864C6"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F864C6" w:rsidRPr="00732D80" w:rsidTr="00585334">
        <w:trPr>
          <w:trHeight w:val="737"/>
          <w:jc w:val="center"/>
        </w:trPr>
        <w:tc>
          <w:tcPr>
            <w:tcW w:w="2555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如果左侧没有显示，请检查wo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F864C6" w:rsidRPr="00254B28" w:rsidRDefault="00F864C6" w:rsidP="00051A83">
            <w:pPr>
              <w:pStyle w:val="a8"/>
              <w:ind w:left="0"/>
              <w:rPr>
                <w:rFonts w:asciiTheme="minorEastAsia" w:hAnsiTheme="minorEastAsia"/>
                <w:bCs/>
                <w:sz w:val="28"/>
                <w:szCs w:val="28"/>
              </w:rPr>
            </w:pPr>
            <w:r w:rsidRPr="00254B28">
              <w:rPr>
                <w:rFonts w:asciiTheme="minorEastAsia" w:hAnsiTheme="minorEastAsia"/>
                <w:sz w:val="28"/>
                <w:szCs w:val="28"/>
              </w:rPr>
              <w:t>转载请注明作者，拒绝不道德行为！</w:t>
            </w:r>
          </w:p>
        </w:tc>
      </w:tr>
      <w:tr w:rsidR="00F864C6" w:rsidRPr="00732D80" w:rsidTr="00585334">
        <w:trPr>
          <w:trHeight w:val="737"/>
          <w:jc w:val="center"/>
        </w:trPr>
        <w:tc>
          <w:tcPr>
            <w:tcW w:w="2555" w:type="dxa"/>
            <w:vAlign w:val="center"/>
          </w:tcPr>
          <w:p w:rsidR="00F864C6" w:rsidRPr="00732D80" w:rsidRDefault="00F864C6" w:rsidP="00585334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F864C6" w:rsidRPr="00732D80" w:rsidRDefault="00F864C6" w:rsidP="00A824F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="00A824F6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2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0</w:t>
            </w:r>
            <w:r w:rsidR="00A824F6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4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A824F6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8</w:t>
            </w:r>
          </w:p>
        </w:tc>
      </w:tr>
    </w:tbl>
    <w:p w:rsidR="00F864C6" w:rsidRPr="00732D80" w:rsidRDefault="00F864C6" w:rsidP="00F864C6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F864C6" w:rsidRPr="00732D80" w:rsidRDefault="00F864C6" w:rsidP="00F864C6">
      <w:pPr>
        <w:pStyle w:val="a8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F864C6" w:rsidRPr="00732D80" w:rsidRDefault="00F864C6" w:rsidP="00F864C6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 wp14:anchorId="63A27042" wp14:editId="69B97AED">
            <wp:extent cx="3590925" cy="1752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64C6" w:rsidRPr="00732D80" w:rsidRDefault="00F864C6" w:rsidP="00F864C6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F864C6" w:rsidRDefault="00F864C6">
      <w:pPr>
        <w:pStyle w:val="2"/>
        <w:rPr>
          <w:rFonts w:asciiTheme="minorEastAsia" w:eastAsiaTheme="minorEastAsia" w:hAnsiTheme="minorEastAsia"/>
          <w:color w:val="auto"/>
        </w:rPr>
      </w:pP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</w:rPr>
      </w:pPr>
      <w:r w:rsidRPr="005C71F1">
        <w:rPr>
          <w:rFonts w:asciiTheme="minorEastAsia" w:eastAsiaTheme="minorEastAsia" w:hAnsiTheme="minorEastAsia"/>
          <w:color w:val="auto"/>
        </w:rPr>
        <w:t>一、前置知识点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1" w:name="header-n4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1.1 生产环境可部署Kubernetes集群的两种方式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目前生产部署Kubernetes集群主要有两种方式：</w:t>
      </w:r>
    </w:p>
    <w:p w:rsidR="00416C74" w:rsidRPr="005C71F1" w:rsidRDefault="00C749A8">
      <w:pPr>
        <w:numPr>
          <w:ilvl w:val="0"/>
          <w:numId w:val="2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Kubeadm是一个K8s部署工具，提供kubeadm init和kubeadm join，用于快速部署Kubernetes集群。</w:t>
      </w:r>
    </w:p>
    <w:p w:rsidR="00416C74" w:rsidRPr="005C71F1" w:rsidRDefault="00C749A8">
      <w:pPr>
        <w:numPr>
          <w:ilvl w:val="0"/>
          <w:numId w:val="3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二进制包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从github下载发行版的二进制包，手动部署每个组件，组成Kubernetes集群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这里采用kubeadm搭建集群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kubeadm工具功能：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init：</w:t>
      </w:r>
      <w:r w:rsidRPr="005C71F1">
        <w:rPr>
          <w:rFonts w:asciiTheme="minorEastAsia" w:hAnsiTheme="minorEastAsia"/>
          <w:sz w:val="28"/>
          <w:szCs w:val="28"/>
        </w:rPr>
        <w:t>初始化一个Master节点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join：</w:t>
      </w:r>
      <w:r w:rsidRPr="005C71F1">
        <w:rPr>
          <w:rFonts w:asciiTheme="minorEastAsia" w:hAnsiTheme="minorEastAsia"/>
          <w:sz w:val="28"/>
          <w:szCs w:val="28"/>
        </w:rPr>
        <w:t>将工作节点加入集群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upgrade：</w:t>
      </w:r>
      <w:r w:rsidRPr="005C71F1">
        <w:rPr>
          <w:rFonts w:asciiTheme="minorEastAsia" w:hAnsiTheme="minorEastAsia"/>
          <w:sz w:val="28"/>
          <w:szCs w:val="28"/>
        </w:rPr>
        <w:t>升级K8s版本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token：</w:t>
      </w:r>
      <w:r w:rsidRPr="005C71F1">
        <w:rPr>
          <w:rFonts w:asciiTheme="minorEastAsia" w:hAnsiTheme="minorEastAsia"/>
          <w:sz w:val="28"/>
          <w:szCs w:val="28"/>
        </w:rPr>
        <w:t>管理 kubeadm join 使用的令牌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reset：</w:t>
      </w:r>
      <w:r w:rsidRPr="005C71F1">
        <w:rPr>
          <w:rFonts w:asciiTheme="minorEastAsia" w:hAnsiTheme="minorEastAsia"/>
          <w:sz w:val="28"/>
          <w:szCs w:val="28"/>
        </w:rPr>
        <w:t>清空 kubeadm init 或者 kubeadm join 对主机所做的任何更改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version：</w:t>
      </w:r>
      <w:r w:rsidRPr="005C71F1">
        <w:rPr>
          <w:rFonts w:asciiTheme="minorEastAsia" w:hAnsiTheme="minorEastAsia"/>
          <w:sz w:val="28"/>
          <w:szCs w:val="28"/>
        </w:rPr>
        <w:t>打印 kubeadm 版本</w:t>
      </w:r>
    </w:p>
    <w:p w:rsidR="00416C74" w:rsidRPr="005C71F1" w:rsidRDefault="00C749A8">
      <w:pPr>
        <w:numPr>
          <w:ilvl w:val="0"/>
          <w:numId w:val="4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b/>
          <w:bCs/>
          <w:sz w:val="28"/>
          <w:szCs w:val="28"/>
        </w:rPr>
        <w:t>kubeadm alpha：</w:t>
      </w:r>
      <w:r w:rsidRPr="005C71F1">
        <w:rPr>
          <w:rFonts w:asciiTheme="minorEastAsia" w:hAnsiTheme="minorEastAsia"/>
          <w:sz w:val="28"/>
          <w:szCs w:val="28"/>
        </w:rPr>
        <w:t>预览可用的新功能</w:t>
      </w:r>
    </w:p>
    <w:p w:rsidR="00416C74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2" w:name="header-n43"/>
      <w:bookmarkEnd w:id="1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1.</w:t>
      </w:r>
      <w:r w:rsidR="003B62F9">
        <w:rPr>
          <w:rFonts w:asciiTheme="minorEastAsia" w:eastAsiaTheme="minorEastAsia" w:hAnsiTheme="minorEastAsia"/>
          <w:color w:val="auto"/>
          <w:sz w:val="28"/>
          <w:szCs w:val="28"/>
        </w:rPr>
        <w:t>2</w:t>
      </w:r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 xml:space="preserve"> 准备环境 </w:t>
      </w:r>
    </w:p>
    <w:p w:rsidR="00F97AFC" w:rsidRPr="00732D80" w:rsidRDefault="00F97AFC" w:rsidP="00F97AFC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F97AFC" w:rsidRPr="00732D80" w:rsidRDefault="00F97AFC" w:rsidP="00F97AFC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:rsidR="00F97AFC" w:rsidRPr="00F97AFC" w:rsidRDefault="00F97AFC" w:rsidP="00F97AFC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lastRenderedPageBreak/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16"/>
        <w:gridCol w:w="3296"/>
      </w:tblGrid>
      <w:tr w:rsidR="004978E1" w:rsidRPr="005C71F1" w:rsidTr="0031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 w:rsidP="00DF5424">
            <w:pPr>
              <w:pStyle w:val="Compact"/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软件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 w:rsidP="00DF5424">
            <w:pPr>
              <w:pStyle w:val="Compact"/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版本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CentOS7.8_x64 （mini）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Docker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-ce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416C74" w:rsidRPr="005C71F1" w:rsidRDefault="0000078E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>
              <w:rPr>
                <w:rFonts w:asciiTheme="minorEastAsia" w:hAnsiTheme="minorEastAsia"/>
                <w:sz w:val="28"/>
                <w:szCs w:val="28"/>
              </w:rPr>
              <w:t>1.23</w:t>
            </w:r>
          </w:p>
        </w:tc>
      </w:tr>
    </w:tbl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服务器整体规划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26"/>
        <w:gridCol w:w="2876"/>
        <w:gridCol w:w="4556"/>
      </w:tblGrid>
      <w:tr w:rsidR="004978E1" w:rsidRPr="005C71F1" w:rsidTr="003108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 w:rsidP="00DF5424">
            <w:pPr>
              <w:pStyle w:val="Compact"/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角色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 w:rsidP="00DF5424">
            <w:pPr>
              <w:pStyle w:val="Compact"/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I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 w:rsidP="00DF5424">
            <w:pPr>
              <w:pStyle w:val="Compact"/>
              <w:jc w:val="center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其他单装组件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k8s-master1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1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docker，etcd，nginx，keepalived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k8s-master2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2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docker，etcd，nginx，keepalived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k8s-node1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3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docker，etcd</w:t>
            </w:r>
          </w:p>
        </w:tc>
      </w:tr>
      <w:tr w:rsidR="004978E1" w:rsidRPr="005C71F1" w:rsidTr="003108CB"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负载均衡器对外IP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31.88 (VIP)</w:t>
            </w:r>
          </w:p>
        </w:tc>
        <w:tc>
          <w:tcPr>
            <w:tcW w:w="0" w:type="auto"/>
          </w:tcPr>
          <w:p w:rsidR="00416C74" w:rsidRPr="005C71F1" w:rsidRDefault="00416C74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</w:p>
        </w:tc>
      </w:tr>
    </w:tbl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架构图：</w:t>
      </w:r>
    </w:p>
    <w:p w:rsidR="00416C74" w:rsidRPr="005C71F1" w:rsidRDefault="00C749A8" w:rsidP="00D8064C">
      <w:pPr>
        <w:pStyle w:val="CaptionedFigure"/>
        <w:jc w:val="center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noProof/>
          <w:sz w:val="28"/>
          <w:szCs w:val="28"/>
          <w:lang w:eastAsia="zh-CN"/>
        </w:rPr>
        <w:lastRenderedPageBreak/>
        <w:drawing>
          <wp:inline distT="0" distB="0" distL="0" distR="0">
            <wp:extent cx="5334000" cy="507328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C74" w:rsidRPr="005C71F1" w:rsidRDefault="00416C74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27155D" w:rsidRPr="00D8064C" w:rsidRDefault="00C749A8" w:rsidP="00D8064C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3" w:name="header-n82"/>
      <w:bookmarkEnd w:id="2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1.</w:t>
      </w:r>
      <w:r w:rsidR="003B62F9">
        <w:rPr>
          <w:rFonts w:asciiTheme="minorEastAsia" w:eastAsiaTheme="minorEastAsia" w:hAnsiTheme="minorEastAsia"/>
          <w:color w:val="auto"/>
          <w:sz w:val="28"/>
          <w:szCs w:val="28"/>
        </w:rPr>
        <w:t>3</w:t>
      </w:r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 xml:space="preserve"> 操作系统初始化配置</w:t>
      </w:r>
    </w:p>
    <w:p w:rsidR="00416C74" w:rsidRPr="005C71F1" w:rsidRDefault="00C749A8" w:rsidP="003108C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# 关闭防火墙</w:t>
      </w:r>
      <w:r w:rsidRPr="005C71F1">
        <w:rPr>
          <w:color w:val="1F497D" w:themeColor="text2"/>
        </w:rPr>
        <w:br/>
        <w:t>systemctl stop firewalld</w:t>
      </w:r>
      <w:r w:rsidRPr="005C71F1">
        <w:rPr>
          <w:color w:val="1F497D" w:themeColor="text2"/>
        </w:rPr>
        <w:br/>
        <w:t>systemctl disable firewalld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# 关闭selinux</w:t>
      </w:r>
      <w:r w:rsidRPr="005C71F1">
        <w:rPr>
          <w:color w:val="1F497D" w:themeColor="text2"/>
        </w:rPr>
        <w:br/>
        <w:t>sed -i 's/enforcing/disabled/' /etc/selinux/config  # 永久</w:t>
      </w:r>
      <w:r w:rsidRPr="005C71F1">
        <w:rPr>
          <w:color w:val="1F497D" w:themeColor="text2"/>
        </w:rPr>
        <w:br/>
        <w:t>setenforce 0  # 临时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# 关闭swap</w:t>
      </w:r>
      <w:r w:rsidRPr="005C71F1">
        <w:rPr>
          <w:color w:val="1F497D" w:themeColor="text2"/>
        </w:rPr>
        <w:br/>
        <w:t>swapoff -a  # 临时</w:t>
      </w:r>
      <w:r w:rsidRPr="005C71F1">
        <w:rPr>
          <w:color w:val="1F497D" w:themeColor="text2"/>
        </w:rPr>
        <w:br/>
        <w:t>sed -ri 's/.*swap.*/#&amp;/' /etc/fstab    # 永久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lastRenderedPageBreak/>
        <w:br/>
        <w:t># 根据规划设置主机名</w:t>
      </w:r>
      <w:r w:rsidRPr="005C71F1">
        <w:rPr>
          <w:color w:val="1F497D" w:themeColor="text2"/>
        </w:rPr>
        <w:br/>
        <w:t>hostnamectl set-hostname &lt;hostname&gt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# 在master添加hosts</w:t>
      </w:r>
      <w:r w:rsidRPr="005C71F1">
        <w:rPr>
          <w:color w:val="1F497D" w:themeColor="text2"/>
        </w:rPr>
        <w:br/>
        <w:t>cat &gt;&gt; /etc/hosts &lt;&lt; EOF</w:t>
      </w:r>
      <w:r w:rsidRPr="005C71F1">
        <w:rPr>
          <w:color w:val="1F497D" w:themeColor="text2"/>
        </w:rPr>
        <w:br/>
        <w:t>192.168.</w:t>
      </w:r>
      <w:r w:rsidR="009D2E0D">
        <w:rPr>
          <w:color w:val="1F497D" w:themeColor="text2"/>
        </w:rPr>
        <w:t>31.71</w:t>
      </w:r>
      <w:r w:rsidRPr="005C71F1">
        <w:rPr>
          <w:color w:val="1F497D" w:themeColor="text2"/>
        </w:rPr>
        <w:t xml:space="preserve"> k8s-master1</w:t>
      </w:r>
      <w:r w:rsidRPr="005C71F1">
        <w:rPr>
          <w:color w:val="1F497D" w:themeColor="text2"/>
        </w:rPr>
        <w:br/>
        <w:t>192.168.</w:t>
      </w:r>
      <w:r w:rsidR="009D2E0D">
        <w:rPr>
          <w:color w:val="1F497D" w:themeColor="text2"/>
        </w:rPr>
        <w:t>31.72</w:t>
      </w:r>
      <w:r w:rsidRPr="005C71F1">
        <w:rPr>
          <w:color w:val="1F497D" w:themeColor="text2"/>
        </w:rPr>
        <w:t xml:space="preserve"> k8s-master2</w:t>
      </w:r>
      <w:r w:rsidRPr="005C71F1">
        <w:rPr>
          <w:color w:val="1F497D" w:themeColor="text2"/>
        </w:rPr>
        <w:br/>
        <w:t>192.168.</w:t>
      </w:r>
      <w:r w:rsidR="009D2E0D">
        <w:rPr>
          <w:color w:val="1F497D" w:themeColor="text2"/>
        </w:rPr>
        <w:t>31.73</w:t>
      </w:r>
      <w:r w:rsidRPr="005C71F1">
        <w:rPr>
          <w:color w:val="1F497D" w:themeColor="text2"/>
        </w:rPr>
        <w:t xml:space="preserve"> k8s-node1</w:t>
      </w:r>
      <w:r w:rsidRPr="005C71F1">
        <w:rPr>
          <w:color w:val="1F497D" w:themeColor="text2"/>
        </w:rPr>
        <w:br/>
        <w:t>EOF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# 将桥接的IPv4流量传递到iptables的链</w:t>
      </w:r>
      <w:r w:rsidRPr="005C71F1">
        <w:rPr>
          <w:color w:val="1F497D" w:themeColor="text2"/>
        </w:rPr>
        <w:br/>
        <w:t>cat &gt; /etc/sysctl.d/k8s.conf &lt;&lt; EOF</w:t>
      </w:r>
      <w:r w:rsidRPr="005C71F1">
        <w:rPr>
          <w:color w:val="1F497D" w:themeColor="text2"/>
        </w:rPr>
        <w:br/>
        <w:t>net.bridge.bridge-nf-call-ip6tables = 1</w:t>
      </w:r>
      <w:r w:rsidRPr="005C71F1">
        <w:rPr>
          <w:color w:val="1F497D" w:themeColor="text2"/>
        </w:rPr>
        <w:br/>
        <w:t>net.bridge.bridge-nf-call-iptables = 1</w:t>
      </w:r>
      <w:r w:rsidRPr="005C71F1">
        <w:rPr>
          <w:color w:val="1F497D" w:themeColor="text2"/>
        </w:rPr>
        <w:br/>
        <w:t>EOF</w:t>
      </w:r>
      <w:r w:rsidRPr="005C71F1">
        <w:rPr>
          <w:color w:val="1F497D" w:themeColor="text2"/>
        </w:rPr>
        <w:br/>
        <w:t>sysctl --system  # 生效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# 时间同步</w:t>
      </w:r>
      <w:r w:rsidRPr="005C71F1">
        <w:rPr>
          <w:color w:val="1F497D" w:themeColor="text2"/>
        </w:rPr>
        <w:br/>
        <w:t>yum install ntpdate -y</w:t>
      </w:r>
      <w:r w:rsidRPr="005C71F1">
        <w:rPr>
          <w:color w:val="1F497D" w:themeColor="text2"/>
        </w:rPr>
        <w:br/>
        <w:t>ntpdate time.windows.com</w:t>
      </w: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  <w:lang w:eastAsia="zh-CN"/>
        </w:rPr>
      </w:pPr>
      <w:bookmarkStart w:id="4" w:name="header-n84"/>
      <w:bookmarkEnd w:id="0"/>
      <w:bookmarkEnd w:id="3"/>
      <w:r w:rsidRPr="005C71F1">
        <w:rPr>
          <w:rFonts w:asciiTheme="minorEastAsia" w:eastAsiaTheme="minorEastAsia" w:hAnsiTheme="minorEastAsia"/>
          <w:color w:val="auto"/>
          <w:lang w:eastAsia="zh-CN"/>
        </w:rPr>
        <w:t>二、部署Nginx+Keepalived高可用负载均衡器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针对Kubernetes集群，高可用性还应包含以下两个层面的考虑：Etcd数据库的高可用性和Kubernetes Master组件的高可用性。 而kubeadm搭建的K8s集群，Etcd只起了一个，存在单点，所以我们这里会独立搭建一个Etcd集群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Master节点主要有三个服务kube-apiserver、kube-controller-manager和kube-scheduler，其中kube-controller-manager和kube-scheduler</w:t>
      </w:r>
      <w:r w:rsidR="005B17E0">
        <w:rPr>
          <w:rFonts w:asciiTheme="minorEastAsia" w:hAnsiTheme="minorEastAsia"/>
          <w:sz w:val="28"/>
          <w:szCs w:val="28"/>
          <w:lang w:eastAsia="zh-CN"/>
        </w:rPr>
        <w:t>组件自身通过选举</w:t>
      </w:r>
      <w:r w:rsidRPr="005C71F1">
        <w:rPr>
          <w:rFonts w:asciiTheme="minorEastAsia" w:hAnsiTheme="minorEastAsia"/>
          <w:sz w:val="28"/>
          <w:szCs w:val="28"/>
          <w:lang w:eastAsia="zh-CN"/>
        </w:rPr>
        <w:t>机制已经实现了高可用，所以Master高可用主要针对kube-apiserver组件，而该</w:t>
      </w:r>
      <w:r w:rsidRPr="005C71F1">
        <w:rPr>
          <w:rFonts w:asciiTheme="minorEastAsia" w:hAnsiTheme="minorEastAsia"/>
          <w:sz w:val="28"/>
          <w:szCs w:val="28"/>
          <w:lang w:eastAsia="zh-CN"/>
        </w:rPr>
        <w:lastRenderedPageBreak/>
        <w:t>组件是以HTTP API提供服务，因此对他高可用与Web服务器类似，增加负载均衡器对其负载均衡即可，并且可水平扩容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kube-apiserver高可用架构图：</w:t>
      </w:r>
    </w:p>
    <w:p w:rsidR="00416C74" w:rsidRPr="005C71F1" w:rsidRDefault="00C749A8" w:rsidP="00495196">
      <w:pPr>
        <w:pStyle w:val="CaptionedFigure"/>
        <w:jc w:val="center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noProof/>
          <w:sz w:val="28"/>
          <w:szCs w:val="28"/>
          <w:lang w:eastAsia="zh-CN"/>
        </w:rPr>
        <w:drawing>
          <wp:inline distT="0" distB="0" distL="0" distR="0">
            <wp:extent cx="5334000" cy="29714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C74" w:rsidRPr="005C71F1" w:rsidRDefault="00416C74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416C74" w:rsidRPr="005C71F1" w:rsidRDefault="00C749A8">
      <w:pPr>
        <w:numPr>
          <w:ilvl w:val="0"/>
          <w:numId w:val="6"/>
        </w:numPr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:rsidR="00416C74" w:rsidRPr="005C71F1" w:rsidRDefault="00C749A8">
      <w:pPr>
        <w:numPr>
          <w:ilvl w:val="0"/>
          <w:numId w:val="6"/>
        </w:numPr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Keepalived是一个主流高可用软件，基于VIP绑定实现服务器双机热备，在上述拓扑中，Keepalived主要根据Nginx运行状态判断是否需要故障转移（偏移VIP），例如当Nginx主节点挂掉，VIP会自动绑定在Nginx备节点，从而保证VIP一直可用，实现Nginx高可用。</w:t>
      </w:r>
    </w:p>
    <w:p w:rsidR="00416C74" w:rsidRPr="005C71F1" w:rsidRDefault="00C749A8">
      <w:pPr>
        <w:pStyle w:val="a8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注：为了节省机器，这里与K8s master节点机器复用。也可以独立于k8s集群之外部署，只要nginx与apiserver能通信就行。</w:t>
      </w:r>
    </w:p>
    <w:p w:rsidR="00202C47" w:rsidRPr="00202C47" w:rsidRDefault="00C749A8" w:rsidP="00202C47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5" w:name="header-n98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2.1 安装软件包（主/备）</w:t>
      </w:r>
    </w:p>
    <w:p w:rsidR="00416C74" w:rsidRPr="005C71F1" w:rsidRDefault="00C749A8" w:rsidP="00F27C8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 xml:space="preserve"> yum install epel-release -y</w:t>
      </w:r>
      <w:r w:rsidRPr="005C71F1">
        <w:rPr>
          <w:color w:val="1F497D" w:themeColor="text2"/>
        </w:rPr>
        <w:br/>
        <w:t xml:space="preserve"> yum install nginx keepalived -y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6" w:name="header-n100"/>
      <w:bookmarkEnd w:id="5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lastRenderedPageBreak/>
        <w:t>2.2 Nginx配置文件（主/备一样）</w:t>
      </w:r>
    </w:p>
    <w:p w:rsidR="00416C74" w:rsidRPr="005C71F1" w:rsidRDefault="00C749A8" w:rsidP="00F27C8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/etc/nginx/nginx.conf &lt;&lt; "EOF"</w:t>
      </w:r>
      <w:r w:rsidRPr="005C71F1">
        <w:rPr>
          <w:color w:val="1F497D" w:themeColor="text2"/>
        </w:rPr>
        <w:br/>
        <w:t>user nginx;</w:t>
      </w:r>
      <w:r w:rsidRPr="005C71F1">
        <w:rPr>
          <w:color w:val="1F497D" w:themeColor="text2"/>
        </w:rPr>
        <w:br/>
        <w:t>worker_processes auto;</w:t>
      </w:r>
      <w:r w:rsidRPr="005C71F1">
        <w:rPr>
          <w:color w:val="1F497D" w:themeColor="text2"/>
        </w:rPr>
        <w:br/>
        <w:t>error_log /var/log/nginx/error.log;</w:t>
      </w:r>
      <w:r w:rsidRPr="005C71F1">
        <w:rPr>
          <w:color w:val="1F497D" w:themeColor="text2"/>
        </w:rPr>
        <w:br/>
        <w:t>pid /run/nginx.pid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include /usr/share/nginx/modules/*.conf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events {</w:t>
      </w:r>
      <w:r w:rsidRPr="005C71F1">
        <w:rPr>
          <w:color w:val="1F497D" w:themeColor="text2"/>
        </w:rPr>
        <w:br/>
        <w:t xml:space="preserve">    worker_connections 1024;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# </w:t>
      </w:r>
      <w:r w:rsidRPr="001913DA">
        <w:rPr>
          <w:color w:val="FF0000"/>
        </w:rPr>
        <w:t>四层负载均衡，为两台Master apiserver组件提供负载均衡</w:t>
      </w:r>
      <w:r w:rsidRPr="001913DA">
        <w:rPr>
          <w:color w:val="FF0000"/>
        </w:rPr>
        <w:br/>
      </w:r>
      <w:r w:rsidRPr="005C71F1">
        <w:rPr>
          <w:color w:val="1F497D" w:themeColor="text2"/>
        </w:rPr>
        <w:t>stream {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    access_log  /var/log/nginx/k8s-access.log  main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    upstream k8s-apiserver {</w:t>
      </w:r>
      <w:r w:rsidRPr="005C71F1">
        <w:rPr>
          <w:color w:val="1F497D" w:themeColor="text2"/>
        </w:rPr>
        <w:br/>
        <w:t xml:space="preserve">       server 192.168.</w:t>
      </w:r>
      <w:r w:rsidR="009D2E0D">
        <w:rPr>
          <w:color w:val="1F497D" w:themeColor="text2"/>
        </w:rPr>
        <w:t>31.71</w:t>
      </w:r>
      <w:r w:rsidRPr="005C71F1">
        <w:rPr>
          <w:color w:val="1F497D" w:themeColor="text2"/>
        </w:rPr>
        <w:t>:6443;   # Master1 APISERVER IP:PORT</w:t>
      </w:r>
      <w:r w:rsidRPr="005C71F1">
        <w:rPr>
          <w:color w:val="1F497D" w:themeColor="text2"/>
        </w:rPr>
        <w:br/>
        <w:t xml:space="preserve">       server 192.168.</w:t>
      </w:r>
      <w:r w:rsidR="009D2E0D">
        <w:rPr>
          <w:color w:val="1F497D" w:themeColor="text2"/>
        </w:rPr>
        <w:t>31.72</w:t>
      </w:r>
      <w:r w:rsidRPr="005C71F1">
        <w:rPr>
          <w:color w:val="1F497D" w:themeColor="text2"/>
        </w:rPr>
        <w:t>:6443;   # Master2 APISERVER IP:PORT</w:t>
      </w:r>
      <w:r w:rsidRPr="005C71F1">
        <w:rPr>
          <w:color w:val="1F497D" w:themeColor="text2"/>
        </w:rPr>
        <w:br/>
        <w:t xml:space="preserve">    }</w:t>
      </w:r>
      <w:r w:rsidRPr="005C71F1">
        <w:rPr>
          <w:color w:val="1F497D" w:themeColor="text2"/>
        </w:rPr>
        <w:br/>
        <w:t xml:space="preserve">    </w:t>
      </w:r>
      <w:r w:rsidRPr="005C71F1">
        <w:rPr>
          <w:color w:val="1F497D" w:themeColor="text2"/>
        </w:rPr>
        <w:br/>
        <w:t xml:space="preserve">    server {</w:t>
      </w:r>
      <w:r w:rsidRPr="005C71F1">
        <w:rPr>
          <w:color w:val="1F497D" w:themeColor="text2"/>
        </w:rPr>
        <w:br/>
        <w:t xml:space="preserve">       listen 16443;  # 由于nginx与master节点复用，这个监听端口不能是6443，否则会冲突</w:t>
      </w:r>
      <w:r w:rsidRPr="005C71F1">
        <w:rPr>
          <w:color w:val="1F497D" w:themeColor="text2"/>
        </w:rPr>
        <w:br/>
        <w:t xml:space="preserve">       proxy_pass k8s-apiserver;</w:t>
      </w:r>
      <w:r w:rsidRPr="005C71F1">
        <w:rPr>
          <w:color w:val="1F497D" w:themeColor="text2"/>
        </w:rPr>
        <w:br/>
        <w:t xml:space="preserve">    }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http {</w:t>
      </w:r>
      <w:r w:rsidRPr="005C71F1">
        <w:rPr>
          <w:color w:val="1F497D" w:themeColor="text2"/>
        </w:rPr>
        <w:br/>
        <w:t xml:space="preserve">    log_format  main  '$remote_addr - $remote_user [$time_local] "$request" '</w:t>
      </w:r>
      <w:r w:rsidRPr="005C71F1">
        <w:rPr>
          <w:color w:val="1F497D" w:themeColor="text2"/>
        </w:rPr>
        <w:br/>
        <w:t xml:space="preserve">                      '$status $body_bytes_sent "$http_referer" '</w:t>
      </w:r>
      <w:r w:rsidRPr="005C71F1">
        <w:rPr>
          <w:color w:val="1F497D" w:themeColor="text2"/>
        </w:rPr>
        <w:br/>
        <w:t xml:space="preserve">                      '"$http_user_agent" "$http_x_forwarded_for"'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    access_log  /var/log/nginx/access.log  main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lastRenderedPageBreak/>
        <w:t xml:space="preserve">    sendfile            on;</w:t>
      </w:r>
      <w:r w:rsidRPr="005C71F1">
        <w:rPr>
          <w:color w:val="1F497D" w:themeColor="text2"/>
        </w:rPr>
        <w:br/>
        <w:t xml:space="preserve">    tcp_nopush          on;</w:t>
      </w:r>
      <w:r w:rsidRPr="005C71F1">
        <w:rPr>
          <w:color w:val="1F497D" w:themeColor="text2"/>
        </w:rPr>
        <w:br/>
        <w:t xml:space="preserve">    tcp_nodelay         on;</w:t>
      </w:r>
      <w:r w:rsidRPr="005C71F1">
        <w:rPr>
          <w:color w:val="1F497D" w:themeColor="text2"/>
        </w:rPr>
        <w:br/>
        <w:t xml:space="preserve">    keepalive_timeout   65;</w:t>
      </w:r>
      <w:r w:rsidRPr="005C71F1">
        <w:rPr>
          <w:color w:val="1F497D" w:themeColor="text2"/>
        </w:rPr>
        <w:br/>
        <w:t xml:space="preserve">    types_hash_max_size 2048;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    include             /etc/nginx/mime.types;</w:t>
      </w:r>
      <w:r w:rsidRPr="005C71F1">
        <w:rPr>
          <w:color w:val="1F497D" w:themeColor="text2"/>
        </w:rPr>
        <w:br/>
        <w:t xml:space="preserve">    default_type   </w:t>
      </w:r>
      <w:r w:rsidR="00336AD3">
        <w:rPr>
          <w:color w:val="1F497D" w:themeColor="text2"/>
        </w:rPr>
        <w:t xml:space="preserve">     application/octet-stream;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7" w:name="header-n102"/>
      <w:bookmarkEnd w:id="6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2.3 keepalived配置文件（Nginx Master）</w:t>
      </w:r>
    </w:p>
    <w:p w:rsidR="00416C74" w:rsidRPr="005C71F1" w:rsidRDefault="00C749A8" w:rsidP="00A65C9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/etc/keepalived/keepalived.conf &lt;&lt; EOF</w:t>
      </w:r>
      <w:r w:rsidRPr="005C71F1">
        <w:rPr>
          <w:color w:val="1F497D" w:themeColor="text2"/>
        </w:rPr>
        <w:br/>
        <w:t xml:space="preserve">global_defs { </w:t>
      </w:r>
      <w:r w:rsidRPr="005C71F1">
        <w:rPr>
          <w:color w:val="1F497D" w:themeColor="text2"/>
        </w:rPr>
        <w:br/>
        <w:t xml:space="preserve">   notification_email { </w:t>
      </w:r>
      <w:r w:rsidRPr="005C71F1">
        <w:rPr>
          <w:color w:val="1F497D" w:themeColor="text2"/>
        </w:rPr>
        <w:br/>
        <w:t xml:space="preserve">     acassen@firewall.loc </w:t>
      </w:r>
      <w:r w:rsidRPr="005C71F1">
        <w:rPr>
          <w:color w:val="1F497D" w:themeColor="text2"/>
        </w:rPr>
        <w:br/>
        <w:t xml:space="preserve">     failover@firewall.loc </w:t>
      </w:r>
      <w:r w:rsidRPr="005C71F1">
        <w:rPr>
          <w:color w:val="1F497D" w:themeColor="text2"/>
        </w:rPr>
        <w:br/>
        <w:t xml:space="preserve">     sysadmin@firewall.loc </w:t>
      </w:r>
      <w:r w:rsidRPr="005C71F1">
        <w:rPr>
          <w:color w:val="1F497D" w:themeColor="text2"/>
        </w:rPr>
        <w:br/>
        <w:t xml:space="preserve">   } </w:t>
      </w:r>
      <w:r w:rsidRPr="005C71F1">
        <w:rPr>
          <w:color w:val="1F497D" w:themeColor="text2"/>
        </w:rPr>
        <w:br/>
        <w:t xml:space="preserve">   notification_email_from Alexandre.Cassen@firewall.loc  </w:t>
      </w:r>
      <w:r w:rsidRPr="005C71F1">
        <w:rPr>
          <w:color w:val="1F497D" w:themeColor="text2"/>
        </w:rPr>
        <w:br/>
        <w:t xml:space="preserve">   smtp_server 127.0.0.1 </w:t>
      </w:r>
      <w:r w:rsidRPr="005C71F1">
        <w:rPr>
          <w:color w:val="1F497D" w:themeColor="text2"/>
        </w:rPr>
        <w:br/>
        <w:t xml:space="preserve">   smtp_connect_timeout 30 </w:t>
      </w:r>
      <w:r w:rsidRPr="005C71F1">
        <w:rPr>
          <w:color w:val="1F497D" w:themeColor="text2"/>
        </w:rPr>
        <w:br/>
        <w:t xml:space="preserve">   router_id NGINX_MASTER</w:t>
      </w:r>
      <w:r w:rsidRPr="005C71F1">
        <w:rPr>
          <w:color w:val="1F497D" w:themeColor="text2"/>
        </w:rPr>
        <w:br/>
        <w:t xml:space="preserve">} 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vrrp_script check_nginx {</w:t>
      </w:r>
      <w:r w:rsidRPr="005C71F1">
        <w:rPr>
          <w:color w:val="1F497D" w:themeColor="text2"/>
        </w:rPr>
        <w:br/>
        <w:t xml:space="preserve">    script "/etc/keepalived/check_nginx.sh"</w:t>
      </w:r>
      <w:r w:rsidR="00336AD3">
        <w:rPr>
          <w:color w:val="1F497D" w:themeColor="text2"/>
        </w:rPr>
        <w:t xml:space="preserve"> </w:t>
      </w:r>
      <w:r w:rsidR="00336AD3">
        <w:rPr>
          <w:rFonts w:hint="eastAsia"/>
          <w:color w:val="1F497D" w:themeColor="text2"/>
        </w:rPr>
        <w:t>#</w:t>
      </w:r>
      <w:r w:rsidR="00336AD3">
        <w:rPr>
          <w:color w:val="1F497D" w:themeColor="text2"/>
        </w:rPr>
        <w:t xml:space="preserve"> 判断返回状态码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vrrp_instance VI_1 { </w:t>
      </w:r>
      <w:r w:rsidRPr="005C71F1">
        <w:rPr>
          <w:color w:val="1F497D" w:themeColor="text2"/>
        </w:rPr>
        <w:br/>
        <w:t xml:space="preserve">    state MASTER </w:t>
      </w:r>
      <w:r w:rsidRPr="005C71F1">
        <w:rPr>
          <w:color w:val="1F497D" w:themeColor="text2"/>
        </w:rPr>
        <w:br/>
        <w:t xml:space="preserve">    interface ens33  # 修改为实际网卡名</w:t>
      </w:r>
      <w:r w:rsidRPr="005C71F1">
        <w:rPr>
          <w:color w:val="1F497D" w:themeColor="text2"/>
        </w:rPr>
        <w:br/>
        <w:t xml:space="preserve">    virtual_router_id 51 # VRRP 路由 ID实例，每个实例是唯一的 </w:t>
      </w:r>
      <w:r w:rsidRPr="005C71F1">
        <w:rPr>
          <w:color w:val="1F497D" w:themeColor="text2"/>
        </w:rPr>
        <w:br/>
        <w:t xml:space="preserve">    priority 100    # 优先级，备服务器设置 90 </w:t>
      </w:r>
      <w:r w:rsidRPr="005C71F1">
        <w:rPr>
          <w:color w:val="1F497D" w:themeColor="text2"/>
        </w:rPr>
        <w:br/>
        <w:t xml:space="preserve">    advert_int 1    # 指定VRRP 心跳包通告间隔时间，默认1秒 </w:t>
      </w:r>
      <w:r w:rsidRPr="005C71F1">
        <w:rPr>
          <w:color w:val="1F497D" w:themeColor="text2"/>
        </w:rPr>
        <w:br/>
        <w:t xml:space="preserve">    authentication { </w:t>
      </w:r>
      <w:r w:rsidRPr="005C71F1">
        <w:rPr>
          <w:color w:val="1F497D" w:themeColor="text2"/>
        </w:rPr>
        <w:br/>
        <w:t xml:space="preserve">        auth_type PASS      </w:t>
      </w:r>
      <w:r w:rsidRPr="005C71F1">
        <w:rPr>
          <w:color w:val="1F497D" w:themeColor="text2"/>
        </w:rPr>
        <w:br/>
        <w:t xml:space="preserve">        auth_pass 1111 </w:t>
      </w:r>
      <w:r w:rsidRPr="005C71F1">
        <w:rPr>
          <w:color w:val="1F497D" w:themeColor="text2"/>
        </w:rPr>
        <w:br/>
        <w:t xml:space="preserve">    }  </w:t>
      </w:r>
      <w:r w:rsidRPr="005C71F1">
        <w:rPr>
          <w:color w:val="1F497D" w:themeColor="text2"/>
        </w:rPr>
        <w:br/>
        <w:t xml:space="preserve">    # 虚拟IP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lastRenderedPageBreak/>
        <w:t xml:space="preserve">    virtual_ipaddress { </w:t>
      </w:r>
      <w:r w:rsidRPr="005C71F1">
        <w:rPr>
          <w:color w:val="1F497D" w:themeColor="text2"/>
        </w:rPr>
        <w:br/>
        <w:t xml:space="preserve">        192.168.31.88/24</w:t>
      </w:r>
      <w:r w:rsidRPr="005C71F1">
        <w:rPr>
          <w:color w:val="1F497D" w:themeColor="text2"/>
        </w:rPr>
        <w:br/>
        <w:t xml:space="preserve">    } </w:t>
      </w:r>
      <w:r w:rsidRPr="005C71F1">
        <w:rPr>
          <w:color w:val="1F497D" w:themeColor="text2"/>
        </w:rPr>
        <w:br/>
        <w:t xml:space="preserve">    track_script {</w:t>
      </w:r>
      <w:r w:rsidRPr="005C71F1">
        <w:rPr>
          <w:color w:val="1F497D" w:themeColor="text2"/>
        </w:rPr>
        <w:br/>
        <w:t xml:space="preserve">        check_nginx</w:t>
      </w:r>
      <w:r w:rsidRPr="005C71F1">
        <w:rPr>
          <w:color w:val="1F497D" w:themeColor="text2"/>
        </w:rPr>
        <w:br/>
        <w:t xml:space="preserve">    } 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</w:p>
    <w:p w:rsidR="00416C74" w:rsidRPr="005C71F1" w:rsidRDefault="00C749A8">
      <w:pPr>
        <w:numPr>
          <w:ilvl w:val="0"/>
          <w:numId w:val="7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vrrp_script：指定检查nginx工作状态脚本（根据nginx状态判断是否故障转移）</w:t>
      </w:r>
    </w:p>
    <w:p w:rsidR="00416C74" w:rsidRPr="005C71F1" w:rsidRDefault="00C749A8">
      <w:pPr>
        <w:numPr>
          <w:ilvl w:val="0"/>
          <w:numId w:val="7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virtual_ipaddress：虚拟IP（VIP）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准备上述配置文件中检查nginx运行状态的脚本：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/etc/keepalived/check_nginx.sh  &lt;&lt; "EOF"</w:t>
      </w:r>
      <w:r w:rsidRPr="005C71F1">
        <w:rPr>
          <w:color w:val="1F497D" w:themeColor="text2"/>
        </w:rPr>
        <w:br/>
        <w:t>#!/bin/bash</w:t>
      </w:r>
      <w:r w:rsidRPr="005C71F1">
        <w:rPr>
          <w:color w:val="1F497D" w:themeColor="text2"/>
        </w:rPr>
        <w:br/>
      </w:r>
      <w:r w:rsidR="0086393F">
        <w:rPr>
          <w:color w:val="1F497D" w:themeColor="text2"/>
        </w:rPr>
        <w:t>code</w:t>
      </w:r>
      <w:r w:rsidR="0086393F" w:rsidRPr="00FE5ADC">
        <w:rPr>
          <w:color w:val="1F497D" w:themeColor="text2"/>
        </w:rPr>
        <w:t>=$(curl -k https://127.0.0.1:16443/version -s -o /dev/null -w %{http_code})</w:t>
      </w:r>
      <w:r w:rsidR="0086393F" w:rsidRPr="005C71F1">
        <w:rPr>
          <w:color w:val="1F497D" w:themeColor="text2"/>
        </w:rPr>
        <w:br/>
      </w:r>
      <w:r w:rsidR="0086393F" w:rsidRPr="005C71F1">
        <w:rPr>
          <w:color w:val="1F497D" w:themeColor="text2"/>
        </w:rPr>
        <w:br/>
        <w:t>if [ "$</w:t>
      </w:r>
      <w:r w:rsidR="0086393F">
        <w:rPr>
          <w:color w:val="1F497D" w:themeColor="text2"/>
        </w:rPr>
        <w:t>code</w:t>
      </w:r>
      <w:r w:rsidR="005C6F6A">
        <w:rPr>
          <w:color w:val="1F497D" w:themeColor="text2"/>
        </w:rPr>
        <w:t>" -ne</w:t>
      </w:r>
      <w:r w:rsidR="000B2660">
        <w:rPr>
          <w:color w:val="1F497D" w:themeColor="text2"/>
        </w:rPr>
        <w:t xml:space="preserve"> 200</w:t>
      </w:r>
      <w:bookmarkStart w:id="8" w:name="_GoBack"/>
      <w:bookmarkEnd w:id="8"/>
      <w:r w:rsidR="0086393F" w:rsidRPr="005C71F1">
        <w:rPr>
          <w:color w:val="1F497D" w:themeColor="text2"/>
        </w:rPr>
        <w:t xml:space="preserve"> ];then</w:t>
      </w:r>
      <w:r w:rsidR="0086393F" w:rsidRPr="005C71F1">
        <w:rPr>
          <w:color w:val="1F497D" w:themeColor="text2"/>
        </w:rPr>
        <w:br/>
        <w:t xml:space="preserve">    exit 1</w:t>
      </w:r>
      <w:r w:rsidR="0086393F" w:rsidRPr="005C71F1">
        <w:rPr>
          <w:color w:val="1F497D" w:themeColor="text2"/>
        </w:rPr>
        <w:br/>
        <w:t>else</w:t>
      </w:r>
      <w:r w:rsidR="0086393F" w:rsidRPr="005C71F1">
        <w:rPr>
          <w:color w:val="1F497D" w:themeColor="text2"/>
        </w:rPr>
        <w:br/>
        <w:t xml:space="preserve">    exit 0</w:t>
      </w:r>
      <w:r w:rsidR="0086393F" w:rsidRPr="005C71F1">
        <w:rPr>
          <w:color w:val="1F497D" w:themeColor="text2"/>
        </w:rPr>
        <w:br/>
        <w:t>fi</w:t>
      </w:r>
      <w:r w:rsidRPr="005C71F1">
        <w:rPr>
          <w:color w:val="1F497D" w:themeColor="text2"/>
        </w:rPr>
        <w:br/>
        <w:t>EOF</w:t>
      </w:r>
      <w:r w:rsidRPr="005C71F1">
        <w:rPr>
          <w:color w:val="1F497D" w:themeColor="text2"/>
        </w:rPr>
        <w:br/>
        <w:t>chmod +x /etc/keepalived/check_nginx.sh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9" w:name="header-n111"/>
      <w:bookmarkEnd w:id="7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2.4 keepalived配置文件（Nginx Backup）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/etc/keepalived/keepalived.conf &lt;&lt; EOF</w:t>
      </w:r>
      <w:r w:rsidRPr="005C71F1">
        <w:rPr>
          <w:color w:val="1F497D" w:themeColor="text2"/>
        </w:rPr>
        <w:br/>
        <w:t xml:space="preserve">global_defs { </w:t>
      </w:r>
      <w:r w:rsidRPr="005C71F1">
        <w:rPr>
          <w:color w:val="1F497D" w:themeColor="text2"/>
        </w:rPr>
        <w:br/>
        <w:t xml:space="preserve">   notification_email { </w:t>
      </w:r>
      <w:r w:rsidRPr="005C71F1">
        <w:rPr>
          <w:color w:val="1F497D" w:themeColor="text2"/>
        </w:rPr>
        <w:br/>
        <w:t xml:space="preserve">     acassen@firewall.loc </w:t>
      </w:r>
      <w:r w:rsidRPr="005C71F1">
        <w:rPr>
          <w:color w:val="1F497D" w:themeColor="text2"/>
        </w:rPr>
        <w:br/>
        <w:t xml:space="preserve">     failover@firewall.loc </w:t>
      </w:r>
      <w:r w:rsidRPr="005C71F1">
        <w:rPr>
          <w:color w:val="1F497D" w:themeColor="text2"/>
        </w:rPr>
        <w:br/>
        <w:t xml:space="preserve">     sysadmin@firewall.loc </w:t>
      </w:r>
      <w:r w:rsidRPr="005C71F1">
        <w:rPr>
          <w:color w:val="1F497D" w:themeColor="text2"/>
        </w:rPr>
        <w:br/>
        <w:t xml:space="preserve">   } </w:t>
      </w:r>
      <w:r w:rsidRPr="005C71F1">
        <w:rPr>
          <w:color w:val="1F497D" w:themeColor="text2"/>
        </w:rPr>
        <w:br/>
        <w:t xml:space="preserve">   notification_email_from Alexandre.Cassen@firewall.loc  </w:t>
      </w:r>
      <w:r w:rsidRPr="005C71F1">
        <w:rPr>
          <w:color w:val="1F497D" w:themeColor="text2"/>
        </w:rPr>
        <w:br/>
        <w:t xml:space="preserve">   smtp_server 127.0.0.1 </w:t>
      </w:r>
      <w:r w:rsidRPr="005C71F1">
        <w:rPr>
          <w:color w:val="1F497D" w:themeColor="text2"/>
        </w:rPr>
        <w:br/>
        <w:t xml:space="preserve">   smtp_connect_timeout 30 </w:t>
      </w:r>
      <w:r w:rsidRPr="005C71F1">
        <w:rPr>
          <w:color w:val="1F497D" w:themeColor="text2"/>
        </w:rPr>
        <w:br/>
        <w:t xml:space="preserve">   router_id NGINX_BACKUP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lastRenderedPageBreak/>
        <w:t xml:space="preserve">} 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vrrp_script check_nginx {</w:t>
      </w:r>
      <w:r w:rsidRPr="005C71F1">
        <w:rPr>
          <w:color w:val="1F497D" w:themeColor="text2"/>
        </w:rPr>
        <w:br/>
        <w:t xml:space="preserve">    script "/etc/keepalived/check_nginx.sh"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 xml:space="preserve">vrrp_instance VI_1 { </w:t>
      </w:r>
      <w:r w:rsidRPr="005C71F1">
        <w:rPr>
          <w:color w:val="1F497D" w:themeColor="text2"/>
        </w:rPr>
        <w:br/>
      </w:r>
      <w:r w:rsidRPr="001913DA">
        <w:rPr>
          <w:color w:val="FF0000"/>
        </w:rPr>
        <w:t xml:space="preserve">    state BACKUP </w:t>
      </w:r>
      <w:r w:rsidRPr="005C71F1">
        <w:rPr>
          <w:color w:val="1F497D" w:themeColor="text2"/>
        </w:rPr>
        <w:br/>
        <w:t xml:space="preserve">    interface ens33</w:t>
      </w:r>
      <w:r w:rsidRPr="005C71F1">
        <w:rPr>
          <w:color w:val="1F497D" w:themeColor="text2"/>
        </w:rPr>
        <w:br/>
        <w:t xml:space="preserve">    virtual_router_id 51 # VRRP 路由 ID实例，每个实例是唯一的 </w:t>
      </w:r>
      <w:r w:rsidRPr="005C71F1">
        <w:rPr>
          <w:color w:val="1F497D" w:themeColor="text2"/>
        </w:rPr>
        <w:br/>
      </w:r>
      <w:r w:rsidRPr="001913DA">
        <w:rPr>
          <w:color w:val="FF0000"/>
        </w:rPr>
        <w:t xml:space="preserve">    priority 90</w:t>
      </w:r>
      <w:r w:rsidRPr="005C71F1">
        <w:rPr>
          <w:color w:val="1F497D" w:themeColor="text2"/>
        </w:rPr>
        <w:br/>
        <w:t xml:space="preserve">    advert_int 1</w:t>
      </w:r>
      <w:r w:rsidRPr="005C71F1">
        <w:rPr>
          <w:color w:val="1F497D" w:themeColor="text2"/>
        </w:rPr>
        <w:br/>
        <w:t xml:space="preserve">    authentication { </w:t>
      </w:r>
      <w:r w:rsidRPr="005C71F1">
        <w:rPr>
          <w:color w:val="1F497D" w:themeColor="text2"/>
        </w:rPr>
        <w:br/>
        <w:t xml:space="preserve">        auth_type PASS      </w:t>
      </w:r>
      <w:r w:rsidRPr="005C71F1">
        <w:rPr>
          <w:color w:val="1F497D" w:themeColor="text2"/>
        </w:rPr>
        <w:br/>
        <w:t xml:space="preserve">        auth_pass 1111 </w:t>
      </w:r>
      <w:r w:rsidRPr="005C71F1">
        <w:rPr>
          <w:color w:val="1F497D" w:themeColor="text2"/>
        </w:rPr>
        <w:br/>
        <w:t xml:space="preserve">    }  </w:t>
      </w:r>
      <w:r w:rsidRPr="005C71F1">
        <w:rPr>
          <w:color w:val="1F497D" w:themeColor="text2"/>
        </w:rPr>
        <w:br/>
        <w:t xml:space="preserve">    virtual_ipaddress { </w:t>
      </w:r>
      <w:r w:rsidRPr="005C71F1">
        <w:rPr>
          <w:color w:val="1F497D" w:themeColor="text2"/>
        </w:rPr>
        <w:br/>
        <w:t xml:space="preserve">        192.168.31.88/24</w:t>
      </w:r>
      <w:r w:rsidRPr="005C71F1">
        <w:rPr>
          <w:color w:val="1F497D" w:themeColor="text2"/>
        </w:rPr>
        <w:br/>
        <w:t xml:space="preserve">    } </w:t>
      </w:r>
      <w:r w:rsidRPr="005C71F1">
        <w:rPr>
          <w:color w:val="1F497D" w:themeColor="text2"/>
        </w:rPr>
        <w:br/>
        <w:t xml:space="preserve">    track_script {</w:t>
      </w:r>
      <w:r w:rsidRPr="005C71F1">
        <w:rPr>
          <w:color w:val="1F497D" w:themeColor="text2"/>
        </w:rPr>
        <w:br/>
        <w:t xml:space="preserve">        check_nginx</w:t>
      </w:r>
      <w:r w:rsidRPr="005C71F1">
        <w:rPr>
          <w:color w:val="1F497D" w:themeColor="text2"/>
        </w:rPr>
        <w:br/>
        <w:t xml:space="preserve">    } 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准备上述配置文件中检查nginx运行状态的脚本：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/etc/keepalived/check_nginx.sh  &lt;&lt; "EOF"</w:t>
      </w:r>
      <w:r w:rsidRPr="005C71F1">
        <w:rPr>
          <w:color w:val="1F497D" w:themeColor="text2"/>
        </w:rPr>
        <w:br/>
        <w:t>#!/bin/bash</w:t>
      </w:r>
      <w:r w:rsidRPr="005C71F1">
        <w:rPr>
          <w:color w:val="1F497D" w:themeColor="text2"/>
        </w:rPr>
        <w:br/>
      </w:r>
      <w:r w:rsidR="00FE5ADC">
        <w:rPr>
          <w:color w:val="1F497D" w:themeColor="text2"/>
        </w:rPr>
        <w:t>code</w:t>
      </w:r>
      <w:r w:rsidR="00FE5ADC" w:rsidRPr="00FE5ADC">
        <w:rPr>
          <w:color w:val="1F497D" w:themeColor="text2"/>
        </w:rPr>
        <w:t>=$(curl -k https://127.0.0.1:16443/version -s -o /dev/null -w %{http_code})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if [ "$</w:t>
      </w:r>
      <w:r w:rsidR="00FE5ADC">
        <w:rPr>
          <w:color w:val="1F497D" w:themeColor="text2"/>
        </w:rPr>
        <w:t>code</w:t>
      </w:r>
      <w:r w:rsidR="002670EB">
        <w:rPr>
          <w:color w:val="1F497D" w:themeColor="text2"/>
        </w:rPr>
        <w:t>" -ne</w:t>
      </w:r>
      <w:r w:rsidR="00E271D4">
        <w:rPr>
          <w:color w:val="1F497D" w:themeColor="text2"/>
        </w:rPr>
        <w:t xml:space="preserve"> 200</w:t>
      </w:r>
      <w:r w:rsidRPr="005C71F1">
        <w:rPr>
          <w:color w:val="1F497D" w:themeColor="text2"/>
        </w:rPr>
        <w:t xml:space="preserve"> ];then</w:t>
      </w:r>
      <w:r w:rsidRPr="005C71F1">
        <w:rPr>
          <w:color w:val="1F497D" w:themeColor="text2"/>
        </w:rPr>
        <w:br/>
        <w:t xml:space="preserve">    exit 1</w:t>
      </w:r>
      <w:r w:rsidRPr="005C71F1">
        <w:rPr>
          <w:color w:val="1F497D" w:themeColor="text2"/>
        </w:rPr>
        <w:br/>
        <w:t>else</w:t>
      </w:r>
      <w:r w:rsidRPr="005C71F1">
        <w:rPr>
          <w:color w:val="1F497D" w:themeColor="text2"/>
        </w:rPr>
        <w:br/>
        <w:t xml:space="preserve">    exit 0</w:t>
      </w:r>
      <w:r w:rsidRPr="005C71F1">
        <w:rPr>
          <w:color w:val="1F497D" w:themeColor="text2"/>
        </w:rPr>
        <w:br/>
        <w:t>fi</w:t>
      </w:r>
      <w:r w:rsidRPr="005C71F1">
        <w:rPr>
          <w:color w:val="1F497D" w:themeColor="text2"/>
        </w:rPr>
        <w:br/>
        <w:t>EOF</w:t>
      </w:r>
      <w:r w:rsidRPr="005C71F1">
        <w:rPr>
          <w:color w:val="1F497D" w:themeColor="text2"/>
        </w:rPr>
        <w:br/>
        <w:t>chmod +x /etc/keepalived/check_nginx.sh</w:t>
      </w:r>
    </w:p>
    <w:p w:rsidR="00416C74" w:rsidRPr="005C71F1" w:rsidRDefault="00C749A8" w:rsidP="005C71F1">
      <w:pPr>
        <w:pStyle w:val="a8"/>
        <w:ind w:left="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10" w:name="header-n117"/>
      <w:bookmarkEnd w:id="9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lastRenderedPageBreak/>
        <w:t>2.5 启动并设置开机启动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systemctl daemon-reload</w:t>
      </w:r>
      <w:r w:rsidRPr="005C71F1">
        <w:rPr>
          <w:color w:val="1F497D" w:themeColor="text2"/>
        </w:rPr>
        <w:br/>
        <w:t>systemctl start nginx</w:t>
      </w:r>
      <w:r w:rsidRPr="005C71F1">
        <w:rPr>
          <w:color w:val="1F497D" w:themeColor="text2"/>
        </w:rPr>
        <w:br/>
        <w:t>systemctl start keepalived</w:t>
      </w:r>
      <w:r w:rsidRPr="005C71F1">
        <w:rPr>
          <w:color w:val="1F497D" w:themeColor="text2"/>
        </w:rPr>
        <w:br/>
        <w:t>systemctl enable nginx</w:t>
      </w:r>
      <w:r w:rsidRPr="005C71F1">
        <w:rPr>
          <w:color w:val="1F497D" w:themeColor="text2"/>
        </w:rPr>
        <w:br/>
        <w:t>systemctl enable keepalived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11" w:name="header-n119"/>
      <w:bookmarkEnd w:id="10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2.6 查看keepalived工作状态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ip a</w:t>
      </w:r>
      <w:r w:rsidR="005C71F1" w:rsidRPr="005C71F1">
        <w:rPr>
          <w:color w:val="1F497D" w:themeColor="text2"/>
        </w:rPr>
        <w:t>ddr</w:t>
      </w:r>
      <w:r w:rsidRPr="005C71F1">
        <w:rPr>
          <w:color w:val="1F497D" w:themeColor="text2"/>
        </w:rPr>
        <w:br/>
        <w:t>1: lo: &lt;LOOPBACK,UP,LOWER_UP&gt; mtu 65536 qdisc noqueue state UNKNOWN group default qlen 1000</w:t>
      </w:r>
      <w:r w:rsidRPr="005C71F1">
        <w:rPr>
          <w:color w:val="1F497D" w:themeColor="text2"/>
        </w:rPr>
        <w:br/>
        <w:t xml:space="preserve">    link/loopback 00:00:00:00:00:00 brd 00:00:00:00:00:00</w:t>
      </w:r>
      <w:r w:rsidRPr="005C71F1">
        <w:rPr>
          <w:color w:val="1F497D" w:themeColor="text2"/>
        </w:rPr>
        <w:br/>
        <w:t xml:space="preserve">    inet 127.0.0.1/8 scope host lo</w:t>
      </w:r>
      <w:r w:rsidRPr="005C71F1">
        <w:rPr>
          <w:color w:val="1F497D" w:themeColor="text2"/>
        </w:rPr>
        <w:br/>
        <w:t xml:space="preserve">       valid_lft forever preferred_lft forever</w:t>
      </w:r>
      <w:r w:rsidRPr="005C71F1">
        <w:rPr>
          <w:color w:val="1F497D" w:themeColor="text2"/>
        </w:rPr>
        <w:br/>
        <w:t xml:space="preserve">    inet6 ::1/128 scope host </w:t>
      </w:r>
      <w:r w:rsidRPr="005C71F1">
        <w:rPr>
          <w:color w:val="1F497D" w:themeColor="text2"/>
        </w:rPr>
        <w:br/>
        <w:t xml:space="preserve">       valid_lft forever preferred_lft forever</w:t>
      </w:r>
      <w:r w:rsidRPr="005C71F1">
        <w:rPr>
          <w:color w:val="1F497D" w:themeColor="text2"/>
        </w:rPr>
        <w:br/>
        <w:t>2: ens33: &lt;BROADCAST,MULTICAST,UP,LOWER_UP&gt; mtu 1500 qdisc pfifo_fast state UP group default qlen 1000</w:t>
      </w:r>
      <w:r w:rsidRPr="005C71F1">
        <w:rPr>
          <w:color w:val="1F497D" w:themeColor="text2"/>
        </w:rPr>
        <w:br/>
        <w:t xml:space="preserve">    link/ether 00:0c:29:04:f7:2c brd ff:ff:ff:ff:ff:ff</w:t>
      </w:r>
      <w:r w:rsidRPr="005C71F1">
        <w:rPr>
          <w:color w:val="1F497D" w:themeColor="text2"/>
        </w:rPr>
        <w:br/>
        <w:t xml:space="preserve">    inet 192.168.31.80/24 brd 192.168.31.255 scope global noprefixroute ens33</w:t>
      </w:r>
      <w:r w:rsidRPr="005C71F1">
        <w:rPr>
          <w:color w:val="1F497D" w:themeColor="text2"/>
        </w:rPr>
        <w:br/>
        <w:t xml:space="preserve">       valid_lft forever preferred_lft forever</w:t>
      </w:r>
      <w:r w:rsidRPr="005C71F1">
        <w:rPr>
          <w:color w:val="1F497D" w:themeColor="text2"/>
        </w:rPr>
        <w:br/>
        <w:t xml:space="preserve">    inet 192.168.31.88/24 scope global secondary ens33</w:t>
      </w:r>
      <w:r w:rsidRPr="005C71F1">
        <w:rPr>
          <w:color w:val="1F497D" w:themeColor="text2"/>
        </w:rPr>
        <w:br/>
        <w:t xml:space="preserve">       valid_lft forever preferred_lft forever</w:t>
      </w:r>
      <w:r w:rsidRPr="005C71F1">
        <w:rPr>
          <w:color w:val="1F497D" w:themeColor="text2"/>
        </w:rPr>
        <w:br/>
        <w:t xml:space="preserve">    inet6 fe80::20c:29ff:fe04:f72c/64 scope link </w:t>
      </w:r>
      <w:r w:rsidRPr="005C71F1">
        <w:rPr>
          <w:color w:val="1F497D" w:themeColor="text2"/>
        </w:rPr>
        <w:br/>
        <w:t xml:space="preserve">       valid_lft forever preferred_lft forever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可以看到，在ens33网卡绑定了192.168.31.88 虚拟IP，说明工作正常。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12" w:name="header-n122"/>
      <w:bookmarkEnd w:id="11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2.7 Nginx+Keepalived高可用测试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关闭主节点Nginx，测试VIP是否漂移到备节点服务器。</w:t>
      </w:r>
    </w:p>
    <w:p w:rsidR="00416C74" w:rsidRPr="005C71F1" w:rsidRDefault="00C749A8">
      <w:pPr>
        <w:pStyle w:val="SourceCode"/>
        <w:rPr>
          <w:rFonts w:asciiTheme="minorEastAsia" w:hAnsiTheme="minorEastAsia"/>
          <w:sz w:val="28"/>
          <w:szCs w:val="28"/>
        </w:rPr>
      </w:pPr>
      <w:r w:rsidRPr="005C71F1">
        <w:rPr>
          <w:rStyle w:val="VerbatimChar"/>
          <w:rFonts w:asciiTheme="minorEastAsia" w:hAnsiTheme="minorEastAsia"/>
          <w:sz w:val="28"/>
          <w:szCs w:val="28"/>
        </w:rPr>
        <w:t>在Nginx Master执行 pkill nginx</w:t>
      </w:r>
      <w:r w:rsidRPr="005C71F1">
        <w:rPr>
          <w:rFonts w:asciiTheme="minorEastAsia" w:hAnsiTheme="minorEastAsia"/>
          <w:sz w:val="28"/>
          <w:szCs w:val="28"/>
        </w:rPr>
        <w:br/>
      </w:r>
      <w:r w:rsidRPr="005C71F1">
        <w:rPr>
          <w:rStyle w:val="VerbatimChar"/>
          <w:rFonts w:asciiTheme="minorEastAsia" w:hAnsiTheme="minorEastAsia"/>
          <w:sz w:val="28"/>
          <w:szCs w:val="28"/>
        </w:rPr>
        <w:t>在Nginx Backup，ip addr命令查看已成功绑定VIP。</w:t>
      </w:r>
    </w:p>
    <w:p w:rsidR="00416C74" w:rsidRDefault="00C749A8">
      <w:pPr>
        <w:pStyle w:val="2"/>
        <w:rPr>
          <w:rFonts w:asciiTheme="minorEastAsia" w:eastAsiaTheme="minorEastAsia" w:hAnsiTheme="minorEastAsia"/>
          <w:color w:val="auto"/>
        </w:rPr>
      </w:pPr>
      <w:bookmarkStart w:id="13" w:name="header-n125"/>
      <w:bookmarkEnd w:id="4"/>
      <w:bookmarkEnd w:id="12"/>
      <w:r w:rsidRPr="005C71F1">
        <w:rPr>
          <w:rFonts w:asciiTheme="minorEastAsia" w:eastAsiaTheme="minorEastAsia" w:hAnsiTheme="minorEastAsia"/>
          <w:color w:val="auto"/>
        </w:rPr>
        <w:t>三、部署Etcd集群</w:t>
      </w:r>
    </w:p>
    <w:p w:rsidR="00DF508D" w:rsidRPr="00DF508D" w:rsidRDefault="00DF508D" w:rsidP="00DF508D">
      <w:pPr>
        <w:pStyle w:val="a8"/>
        <w:ind w:left="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251EF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Etcd 是一个分布式键值存储系统，Kubernetes使用Etcd进行数据存储，kubeadm搭建默认情况下只启动一个Etcd Pod，存在单点故障，生产环境强烈不建议，所</w:t>
      </w:r>
      <w:r w:rsidRPr="005C71F1">
        <w:rPr>
          <w:rFonts w:asciiTheme="minorEastAsia" w:hAnsiTheme="minorEastAsia"/>
          <w:sz w:val="28"/>
          <w:szCs w:val="28"/>
          <w:lang w:eastAsia="zh-CN"/>
        </w:rPr>
        <w:lastRenderedPageBreak/>
        <w:t>以我们这里使用3台服务器组建集群，可容忍1台机器故障，当然，你也可以使用5台组建集群，可容忍2台机器故障。</w:t>
      </w:r>
    </w:p>
    <w:tbl>
      <w:tblPr>
        <w:tblStyle w:val="Table"/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1"/>
        <w:gridCol w:w="2036"/>
      </w:tblGrid>
      <w:tr w:rsidR="004978E1" w:rsidRPr="005C71F1" w:rsidTr="00D80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b/>
                <w:bCs/>
                <w:sz w:val="28"/>
                <w:szCs w:val="28"/>
              </w:rPr>
              <w:t>IP</w:t>
            </w:r>
          </w:p>
        </w:tc>
      </w:tr>
      <w:tr w:rsidR="004978E1" w:rsidRPr="005C71F1" w:rsidTr="00D8064C">
        <w:trPr>
          <w:jc w:val="center"/>
        </w:trPr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1</w:t>
            </w:r>
          </w:p>
        </w:tc>
      </w:tr>
      <w:tr w:rsidR="004978E1" w:rsidRPr="005C71F1" w:rsidTr="00D8064C">
        <w:trPr>
          <w:jc w:val="center"/>
        </w:trPr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2</w:t>
            </w:r>
          </w:p>
        </w:tc>
      </w:tr>
      <w:tr w:rsidR="004978E1" w:rsidRPr="005C71F1" w:rsidTr="00D8064C">
        <w:trPr>
          <w:jc w:val="center"/>
        </w:trPr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etcd-3</w:t>
            </w:r>
          </w:p>
        </w:tc>
        <w:tc>
          <w:tcPr>
            <w:tcW w:w="0" w:type="auto"/>
          </w:tcPr>
          <w:p w:rsidR="00416C74" w:rsidRPr="005C71F1" w:rsidRDefault="00C749A8">
            <w:pPr>
              <w:pStyle w:val="Compact"/>
              <w:rPr>
                <w:rFonts w:asciiTheme="minorEastAsia" w:hAnsiTheme="minorEastAsia"/>
                <w:sz w:val="28"/>
                <w:szCs w:val="28"/>
              </w:rPr>
            </w:pPr>
            <w:r w:rsidRPr="005C71F1">
              <w:rPr>
                <w:rFonts w:asciiTheme="minorEastAsia" w:hAnsiTheme="minorEastAsia"/>
                <w:sz w:val="28"/>
                <w:szCs w:val="28"/>
              </w:rPr>
              <w:t>192.168.</w:t>
            </w:r>
            <w:r w:rsidR="009D2E0D">
              <w:rPr>
                <w:rFonts w:asciiTheme="minorEastAsia" w:hAnsiTheme="minorEastAsia"/>
                <w:sz w:val="28"/>
                <w:szCs w:val="28"/>
              </w:rPr>
              <w:t>31.73</w:t>
            </w:r>
          </w:p>
        </w:tc>
      </w:tr>
    </w:tbl>
    <w:p w:rsidR="00416C74" w:rsidRPr="005C71F1" w:rsidRDefault="00C749A8">
      <w:pPr>
        <w:pStyle w:val="a8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14" w:name="header-n142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3.1 准备cfssl证书生成工具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找任意一台服务器操作，这里用Master节点。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wget https://pkg.cfssl.org/R1.2/cfssl_linux-amd64</w:t>
      </w:r>
      <w:r w:rsidRPr="005C71F1">
        <w:rPr>
          <w:color w:val="1F497D" w:themeColor="text2"/>
        </w:rPr>
        <w:br/>
        <w:t>wget https://pkg.cfssl.org/R1.2/cfssljson_linux-amd64</w:t>
      </w:r>
      <w:r w:rsidRPr="005C71F1">
        <w:rPr>
          <w:color w:val="1F497D" w:themeColor="text2"/>
        </w:rPr>
        <w:br/>
        <w:t>wget https://pkg.cfssl.org/R1.2/cfssl-certinfo_linux-amd64</w:t>
      </w:r>
      <w:r w:rsidRPr="005C71F1">
        <w:rPr>
          <w:color w:val="1F497D" w:themeColor="text2"/>
        </w:rPr>
        <w:br/>
        <w:t>chmod +x cfssl_linux-amd64 cfssljson_linux-amd64 cfssl-certinfo_linux-amd64</w:t>
      </w:r>
      <w:r w:rsidRPr="005C71F1">
        <w:rPr>
          <w:color w:val="1F497D" w:themeColor="text2"/>
        </w:rPr>
        <w:br/>
        <w:t>mv cfssl_linux-amd64 /usr/local/bin/cfssl</w:t>
      </w:r>
      <w:r w:rsidRPr="005C71F1">
        <w:rPr>
          <w:color w:val="1F497D" w:themeColor="text2"/>
        </w:rPr>
        <w:br/>
        <w:t>mv cfssljson_linux-amd64 /usr/local/bin/cfssljson</w:t>
      </w:r>
      <w:r w:rsidRPr="005C71F1">
        <w:rPr>
          <w:color w:val="1F497D" w:themeColor="text2"/>
        </w:rPr>
        <w:br/>
        <w:t>mv cfssl-certinfo_linux-amd64 /usr/bin/cfssl-certinfo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15" w:name="header-n146"/>
      <w:bookmarkEnd w:id="14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3.2 生成Etcd证书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</w:pPr>
      <w:bookmarkStart w:id="16" w:name="header-n147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  <w:t>1. 自签证书颁发机构（CA）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创建工作目录：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mkdir -p ~/etcd_tls</w:t>
      </w:r>
      <w:r w:rsidRPr="005C71F1">
        <w:rPr>
          <w:color w:val="1F497D" w:themeColor="text2"/>
        </w:rPr>
        <w:br/>
        <w:t>cd ~/etcd_tls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自签CA：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ca-config.json &lt;&lt; EOF</w:t>
      </w:r>
      <w:r w:rsidRPr="005C71F1">
        <w:rPr>
          <w:color w:val="1F497D" w:themeColor="text2"/>
        </w:rPr>
        <w:br/>
        <w:t>{</w:t>
      </w:r>
      <w:r w:rsidRPr="005C71F1">
        <w:rPr>
          <w:color w:val="1F497D" w:themeColor="text2"/>
        </w:rPr>
        <w:br/>
        <w:t xml:space="preserve">  "signing": {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lastRenderedPageBreak/>
        <w:t xml:space="preserve">    "default": {</w:t>
      </w:r>
      <w:r w:rsidRPr="005C71F1">
        <w:rPr>
          <w:color w:val="1F497D" w:themeColor="text2"/>
        </w:rPr>
        <w:br/>
        <w:t xml:space="preserve">      "expiry": "87600h"</w:t>
      </w:r>
      <w:r w:rsidRPr="005C71F1">
        <w:rPr>
          <w:color w:val="1F497D" w:themeColor="text2"/>
        </w:rPr>
        <w:br/>
        <w:t xml:space="preserve">    },</w:t>
      </w:r>
      <w:r w:rsidRPr="005C71F1">
        <w:rPr>
          <w:color w:val="1F497D" w:themeColor="text2"/>
        </w:rPr>
        <w:br/>
        <w:t xml:space="preserve">    "profiles": {</w:t>
      </w:r>
      <w:r w:rsidRPr="005C71F1">
        <w:rPr>
          <w:color w:val="1F497D" w:themeColor="text2"/>
        </w:rPr>
        <w:br/>
        <w:t xml:space="preserve">      "www": {</w:t>
      </w:r>
      <w:r w:rsidRPr="005C71F1">
        <w:rPr>
          <w:color w:val="1F497D" w:themeColor="text2"/>
        </w:rPr>
        <w:br/>
        <w:t xml:space="preserve">         "expiry": "87600h",</w:t>
      </w:r>
      <w:r w:rsidRPr="005C71F1">
        <w:rPr>
          <w:color w:val="1F497D" w:themeColor="text2"/>
        </w:rPr>
        <w:br/>
        <w:t xml:space="preserve">         "usages": [</w:t>
      </w:r>
      <w:r w:rsidRPr="005C71F1">
        <w:rPr>
          <w:color w:val="1F497D" w:themeColor="text2"/>
        </w:rPr>
        <w:br/>
        <w:t xml:space="preserve">            "signing",</w:t>
      </w:r>
      <w:r w:rsidRPr="005C71F1">
        <w:rPr>
          <w:color w:val="1F497D" w:themeColor="text2"/>
        </w:rPr>
        <w:br/>
        <w:t xml:space="preserve">            "key encipherment",</w:t>
      </w:r>
      <w:r w:rsidRPr="005C71F1">
        <w:rPr>
          <w:color w:val="1F497D" w:themeColor="text2"/>
        </w:rPr>
        <w:br/>
        <w:t xml:space="preserve">            "server auth",</w:t>
      </w:r>
      <w:r w:rsidRPr="005C71F1">
        <w:rPr>
          <w:color w:val="1F497D" w:themeColor="text2"/>
        </w:rPr>
        <w:br/>
        <w:t xml:space="preserve">            "client auth"</w:t>
      </w:r>
      <w:r w:rsidRPr="005C71F1">
        <w:rPr>
          <w:color w:val="1F497D" w:themeColor="text2"/>
        </w:rPr>
        <w:br/>
        <w:t xml:space="preserve">        ]</w:t>
      </w:r>
      <w:r w:rsidRPr="005C71F1">
        <w:rPr>
          <w:color w:val="1F497D" w:themeColor="text2"/>
        </w:rPr>
        <w:br/>
        <w:t xml:space="preserve">      }</w:t>
      </w:r>
      <w:r w:rsidRPr="005C71F1">
        <w:rPr>
          <w:color w:val="1F497D" w:themeColor="text2"/>
        </w:rPr>
        <w:br/>
        <w:t xml:space="preserve">    }</w:t>
      </w:r>
      <w:r w:rsidRPr="005C71F1">
        <w:rPr>
          <w:color w:val="1F497D" w:themeColor="text2"/>
        </w:rPr>
        <w:br/>
        <w:t xml:space="preserve">  }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  <w:r w:rsidRPr="005C71F1">
        <w:rPr>
          <w:color w:val="1F497D" w:themeColor="text2"/>
        </w:rPr>
        <w:br/>
      </w:r>
      <w:r w:rsidRPr="005C71F1">
        <w:rPr>
          <w:color w:val="1F497D" w:themeColor="text2"/>
        </w:rPr>
        <w:br/>
        <w:t>cat &gt; ca-csr.json &lt;&lt; EOF</w:t>
      </w:r>
      <w:r w:rsidRPr="005C71F1">
        <w:rPr>
          <w:color w:val="1F497D" w:themeColor="text2"/>
        </w:rPr>
        <w:br/>
        <w:t>{</w:t>
      </w:r>
      <w:r w:rsidRPr="005C71F1">
        <w:rPr>
          <w:color w:val="1F497D" w:themeColor="text2"/>
        </w:rPr>
        <w:br/>
        <w:t xml:space="preserve">    "CN": "etcd CA",</w:t>
      </w:r>
      <w:r w:rsidRPr="005C71F1">
        <w:rPr>
          <w:color w:val="1F497D" w:themeColor="text2"/>
        </w:rPr>
        <w:br/>
        <w:t xml:space="preserve">    "key": {</w:t>
      </w:r>
      <w:r w:rsidRPr="005C71F1">
        <w:rPr>
          <w:color w:val="1F497D" w:themeColor="text2"/>
        </w:rPr>
        <w:br/>
        <w:t xml:space="preserve">        "algo": "rsa",</w:t>
      </w:r>
      <w:r w:rsidRPr="005C71F1">
        <w:rPr>
          <w:color w:val="1F497D" w:themeColor="text2"/>
        </w:rPr>
        <w:br/>
        <w:t xml:space="preserve">        "size": 2048</w:t>
      </w:r>
      <w:r w:rsidRPr="005C71F1">
        <w:rPr>
          <w:color w:val="1F497D" w:themeColor="text2"/>
        </w:rPr>
        <w:br/>
        <w:t xml:space="preserve">    },</w:t>
      </w:r>
      <w:r w:rsidRPr="005C71F1">
        <w:rPr>
          <w:color w:val="1F497D" w:themeColor="text2"/>
        </w:rPr>
        <w:br/>
        <w:t xml:space="preserve">    "names": [</w:t>
      </w:r>
      <w:r w:rsidRPr="005C71F1">
        <w:rPr>
          <w:color w:val="1F497D" w:themeColor="text2"/>
        </w:rPr>
        <w:br/>
        <w:t xml:space="preserve">        {</w:t>
      </w:r>
      <w:r w:rsidRPr="005C71F1">
        <w:rPr>
          <w:color w:val="1F497D" w:themeColor="text2"/>
        </w:rPr>
        <w:br/>
        <w:t xml:space="preserve">            "C": "CN",</w:t>
      </w:r>
      <w:r w:rsidRPr="005C71F1">
        <w:rPr>
          <w:color w:val="1F497D" w:themeColor="text2"/>
        </w:rPr>
        <w:br/>
        <w:t xml:space="preserve">            "L": "Beijing",</w:t>
      </w:r>
      <w:r w:rsidRPr="005C71F1">
        <w:rPr>
          <w:color w:val="1F497D" w:themeColor="text2"/>
        </w:rPr>
        <w:br/>
        <w:t xml:space="preserve">            "ST": "Beijing"</w:t>
      </w:r>
      <w:r w:rsidRPr="005C71F1">
        <w:rPr>
          <w:color w:val="1F497D" w:themeColor="text2"/>
        </w:rPr>
        <w:br/>
        <w:t xml:space="preserve">        }</w:t>
      </w:r>
      <w:r w:rsidRPr="005C71F1">
        <w:rPr>
          <w:color w:val="1F497D" w:themeColor="text2"/>
        </w:rPr>
        <w:br/>
        <w:t xml:space="preserve">    ]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生成证书：</w:t>
      </w:r>
    </w:p>
    <w:p w:rsidR="00416C74" w:rsidRPr="00384BD7" w:rsidRDefault="00C749A8" w:rsidP="00384BD7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84BD7">
        <w:rPr>
          <w:color w:val="1F497D" w:themeColor="text2"/>
        </w:rPr>
        <w:t>cfssl gencert -initca ca-csr.json | cfssljson -bare ca -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会生成ca.pem和ca-key.pem文件。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</w:pPr>
      <w:bookmarkStart w:id="17" w:name="header-n155"/>
      <w:bookmarkEnd w:id="16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  <w:lastRenderedPageBreak/>
        <w:t>2. 使用自签CA签发Etcd HTTPS证书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创建证书申请文件：</w:t>
      </w:r>
    </w:p>
    <w:p w:rsidR="00416C74" w:rsidRPr="005C71F1" w:rsidRDefault="00C749A8" w:rsidP="005C71F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C71F1">
        <w:rPr>
          <w:color w:val="1F497D" w:themeColor="text2"/>
        </w:rPr>
        <w:t>cat &gt; server-csr.json &lt;&lt; EOF</w:t>
      </w:r>
      <w:r w:rsidRPr="005C71F1">
        <w:rPr>
          <w:color w:val="1F497D" w:themeColor="text2"/>
        </w:rPr>
        <w:br/>
        <w:t>{</w:t>
      </w:r>
      <w:r w:rsidRPr="005C71F1">
        <w:rPr>
          <w:color w:val="1F497D" w:themeColor="text2"/>
        </w:rPr>
        <w:br/>
        <w:t xml:space="preserve">    "CN": "etcd",</w:t>
      </w:r>
      <w:r w:rsidRPr="005C71F1">
        <w:rPr>
          <w:color w:val="1F497D" w:themeColor="text2"/>
        </w:rPr>
        <w:br/>
        <w:t xml:space="preserve">    "hosts": [</w:t>
      </w:r>
      <w:r w:rsidRPr="005C71F1">
        <w:rPr>
          <w:color w:val="1F497D" w:themeColor="text2"/>
        </w:rPr>
        <w:br/>
        <w:t xml:space="preserve">    "192.168.31.</w:t>
      </w:r>
      <w:r w:rsidR="007C6290">
        <w:rPr>
          <w:color w:val="1F497D" w:themeColor="text2"/>
        </w:rPr>
        <w:t>7</w:t>
      </w:r>
      <w:r w:rsidRPr="005C71F1">
        <w:rPr>
          <w:color w:val="1F497D" w:themeColor="text2"/>
        </w:rPr>
        <w:t>1",</w:t>
      </w:r>
      <w:r w:rsidRPr="005C71F1">
        <w:rPr>
          <w:color w:val="1F497D" w:themeColor="text2"/>
        </w:rPr>
        <w:br/>
        <w:t xml:space="preserve">    "192.168.31.</w:t>
      </w:r>
      <w:r w:rsidR="007C6290">
        <w:rPr>
          <w:color w:val="1F497D" w:themeColor="text2"/>
        </w:rPr>
        <w:t>7</w:t>
      </w:r>
      <w:r w:rsidRPr="005C71F1">
        <w:rPr>
          <w:color w:val="1F497D" w:themeColor="text2"/>
        </w:rPr>
        <w:t>2",</w:t>
      </w:r>
      <w:r w:rsidRPr="005C71F1">
        <w:rPr>
          <w:color w:val="1F497D" w:themeColor="text2"/>
        </w:rPr>
        <w:br/>
        <w:t xml:space="preserve">    "192.168.31.</w:t>
      </w:r>
      <w:r w:rsidR="007C6290">
        <w:rPr>
          <w:color w:val="1F497D" w:themeColor="text2"/>
        </w:rPr>
        <w:t>7</w:t>
      </w:r>
      <w:r w:rsidRPr="005C71F1">
        <w:rPr>
          <w:color w:val="1F497D" w:themeColor="text2"/>
        </w:rPr>
        <w:t>3"</w:t>
      </w:r>
      <w:r w:rsidRPr="005C71F1">
        <w:rPr>
          <w:color w:val="1F497D" w:themeColor="text2"/>
        </w:rPr>
        <w:br/>
        <w:t xml:space="preserve">    ],</w:t>
      </w:r>
      <w:r w:rsidRPr="005C71F1">
        <w:rPr>
          <w:color w:val="1F497D" w:themeColor="text2"/>
        </w:rPr>
        <w:br/>
        <w:t xml:space="preserve">    "key": {</w:t>
      </w:r>
      <w:r w:rsidRPr="005C71F1">
        <w:rPr>
          <w:color w:val="1F497D" w:themeColor="text2"/>
        </w:rPr>
        <w:br/>
        <w:t xml:space="preserve">        "algo": "rsa",</w:t>
      </w:r>
      <w:r w:rsidRPr="005C71F1">
        <w:rPr>
          <w:color w:val="1F497D" w:themeColor="text2"/>
        </w:rPr>
        <w:br/>
        <w:t xml:space="preserve">        "size": 2048</w:t>
      </w:r>
      <w:r w:rsidRPr="005C71F1">
        <w:rPr>
          <w:color w:val="1F497D" w:themeColor="text2"/>
        </w:rPr>
        <w:br/>
        <w:t xml:space="preserve">    },</w:t>
      </w:r>
      <w:r w:rsidRPr="005C71F1">
        <w:rPr>
          <w:color w:val="1F497D" w:themeColor="text2"/>
        </w:rPr>
        <w:br/>
        <w:t xml:space="preserve">    "names": [</w:t>
      </w:r>
      <w:r w:rsidRPr="005C71F1">
        <w:rPr>
          <w:color w:val="1F497D" w:themeColor="text2"/>
        </w:rPr>
        <w:br/>
        <w:t xml:space="preserve">        {</w:t>
      </w:r>
      <w:r w:rsidRPr="005C71F1">
        <w:rPr>
          <w:color w:val="1F497D" w:themeColor="text2"/>
        </w:rPr>
        <w:br/>
        <w:t xml:space="preserve">            "C": "CN",</w:t>
      </w:r>
      <w:r w:rsidRPr="005C71F1">
        <w:rPr>
          <w:color w:val="1F497D" w:themeColor="text2"/>
        </w:rPr>
        <w:br/>
        <w:t xml:space="preserve">            "L": "BeiJing",</w:t>
      </w:r>
      <w:r w:rsidRPr="005C71F1">
        <w:rPr>
          <w:color w:val="1F497D" w:themeColor="text2"/>
        </w:rPr>
        <w:br/>
        <w:t xml:space="preserve">            "ST": "BeiJing"</w:t>
      </w:r>
      <w:r w:rsidRPr="005C71F1">
        <w:rPr>
          <w:color w:val="1F497D" w:themeColor="text2"/>
        </w:rPr>
        <w:br/>
        <w:t xml:space="preserve">        }</w:t>
      </w:r>
      <w:r w:rsidRPr="005C71F1">
        <w:rPr>
          <w:color w:val="1F497D" w:themeColor="text2"/>
        </w:rPr>
        <w:br/>
        <w:t xml:space="preserve">    ]</w:t>
      </w:r>
      <w:r w:rsidRPr="005C71F1">
        <w:rPr>
          <w:color w:val="1F497D" w:themeColor="text2"/>
        </w:rPr>
        <w:br/>
        <w:t>}</w:t>
      </w:r>
      <w:r w:rsidRPr="005C71F1">
        <w:rPr>
          <w:color w:val="1F497D" w:themeColor="text2"/>
        </w:rPr>
        <w:br/>
        <w:t>EOF</w:t>
      </w:r>
    </w:p>
    <w:p w:rsidR="00416C74" w:rsidRPr="005C71F1" w:rsidRDefault="00C749A8" w:rsidP="005C71F1">
      <w:pPr>
        <w:pStyle w:val="a8"/>
        <w:ind w:left="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生成证书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fssl gencert -ca=ca.pem -ca-key=ca-key.pem -config=ca-config.json -profile=www server-csr.json | cfssljson -bare server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会生成server.pem和server-key.pem文件。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18" w:name="header-n163"/>
      <w:bookmarkEnd w:id="15"/>
      <w:bookmarkEnd w:id="17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3.3 从Github下载二进制文件</w:t>
      </w:r>
    </w:p>
    <w:p w:rsidR="002E098A" w:rsidRPr="002E098A" w:rsidRDefault="00C749A8" w:rsidP="002E098A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下载地址：</w:t>
      </w:r>
      <w:hyperlink r:id="rId12" w:history="1">
        <w:r w:rsidR="002E098A" w:rsidRPr="00E936B2">
          <w:rPr>
            <w:rStyle w:val="ac"/>
            <w:rFonts w:asciiTheme="minorEastAsia" w:hAnsiTheme="minorEastAsia"/>
            <w:sz w:val="28"/>
            <w:szCs w:val="28"/>
          </w:rPr>
          <w:t>https://github.com/etcd-io/etcd/releases/download/v3.4.9/etcd-v3.4.9-linux-amd64.tar.gz</w:t>
        </w:r>
      </w:hyperlink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19" w:name="header-n165"/>
      <w:bookmarkEnd w:id="18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lastRenderedPageBreak/>
        <w:t>3.4 部署Etcd集群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以下在节点1上操作，为简化操作，待会将节点1生成的所有文件拷贝到节点2和节点3。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</w:pPr>
      <w:bookmarkStart w:id="20" w:name="header-n167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  <w:t>1. 创建工作目录并解压二进制包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mkdir /opt/etcd/{bin,cfg,ssl} -p</w:t>
      </w:r>
      <w:r w:rsidRPr="002E098A">
        <w:rPr>
          <w:color w:val="1F497D" w:themeColor="text2"/>
        </w:rPr>
        <w:br/>
        <w:t>tar zxvf etcd-v3.4.9-linux-amd64.tar.gz</w:t>
      </w:r>
      <w:r w:rsidRPr="002E098A">
        <w:rPr>
          <w:color w:val="1F497D" w:themeColor="text2"/>
        </w:rPr>
        <w:br/>
        <w:t>mv etcd-v3.4.9-linux-amd64/{etcd,etcdctl} /opt/etcd/bin/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</w:rPr>
      </w:pPr>
      <w:bookmarkStart w:id="21" w:name="header-n169"/>
      <w:bookmarkEnd w:id="20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</w:rPr>
        <w:t>2. 创建etcd配置文件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at &gt; /opt/etcd/cfg/etcd.conf &lt;&lt; EOF</w:t>
      </w:r>
      <w:r w:rsidRPr="002E098A">
        <w:rPr>
          <w:color w:val="1F497D" w:themeColor="text2"/>
        </w:rPr>
        <w:br/>
        <w:t>#[Member]</w:t>
      </w:r>
      <w:r w:rsidRPr="002E098A">
        <w:rPr>
          <w:color w:val="1F497D" w:themeColor="text2"/>
        </w:rPr>
        <w:br/>
        <w:t>ETCD_NAME="etcd-1"</w:t>
      </w:r>
      <w:r w:rsidRPr="002E098A">
        <w:rPr>
          <w:color w:val="1F497D" w:themeColor="text2"/>
        </w:rPr>
        <w:br/>
        <w:t>ETCD_DATA_DIR="/var/lib/etcd/default.etcd"</w:t>
      </w:r>
      <w:r w:rsidRPr="002E098A">
        <w:rPr>
          <w:color w:val="1F497D" w:themeColor="text2"/>
        </w:rPr>
        <w:br/>
        <w:t>ETCD_LISTEN_PEER_URLS="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80"</w:t>
      </w:r>
      <w:r w:rsidRPr="002E098A">
        <w:rPr>
          <w:color w:val="1F497D" w:themeColor="text2"/>
        </w:rPr>
        <w:br/>
        <w:t>ETCD_LISTEN_CLIENT_URLS="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79"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#[Clustering]</w:t>
      </w:r>
      <w:r w:rsidRPr="002E098A">
        <w:rPr>
          <w:color w:val="1F497D" w:themeColor="text2"/>
        </w:rPr>
        <w:br/>
        <w:t>ETCD_INITIAL_ADVERTISE_PEER_URLS="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80"</w:t>
      </w:r>
      <w:r w:rsidRPr="002E098A">
        <w:rPr>
          <w:color w:val="1F497D" w:themeColor="text2"/>
        </w:rPr>
        <w:br/>
        <w:t>ETCD_ADVERTISE_CLIENT_URLS="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79"</w:t>
      </w:r>
      <w:r w:rsidRPr="002E098A">
        <w:rPr>
          <w:color w:val="1F497D" w:themeColor="text2"/>
        </w:rPr>
        <w:br/>
        <w:t>ETCD_INITIAL_CLUSTER="etcd-1=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80,etcd-2=https://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2380,etcd-3=https://192.168.</w:t>
      </w:r>
      <w:r w:rsidR="009D2E0D">
        <w:rPr>
          <w:color w:val="1F497D" w:themeColor="text2"/>
        </w:rPr>
        <w:t>31.73</w:t>
      </w:r>
      <w:r w:rsidRPr="002E098A">
        <w:rPr>
          <w:color w:val="1F497D" w:themeColor="text2"/>
        </w:rPr>
        <w:t>:2380"</w:t>
      </w:r>
      <w:r w:rsidRPr="002E098A">
        <w:rPr>
          <w:color w:val="1F497D" w:themeColor="text2"/>
        </w:rPr>
        <w:br/>
        <w:t>ETCD_INITIAL_CLUSTER_TOKEN="etcd-cluster"</w:t>
      </w:r>
      <w:r w:rsidRPr="002E098A">
        <w:rPr>
          <w:color w:val="1F497D" w:themeColor="text2"/>
        </w:rPr>
        <w:br/>
        <w:t>ETCD_INITIAL_CLUSTER_STATE="new"</w:t>
      </w:r>
      <w:r w:rsidRPr="002E098A">
        <w:rPr>
          <w:color w:val="1F497D" w:themeColor="text2"/>
        </w:rPr>
        <w:br/>
        <w:t>EOF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_NAME：节点名称，集群中唯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1E65F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DATA</w:t>
      </w:r>
      <w:r w:rsidR="001E65F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DIR：数据目录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1E65F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LISTEN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PEER_URLS：集群通信监听地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5A26B6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LISTEN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CLIENT_URLS：客户端访问监听地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5A26B6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INITIAL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ADVERTISE</w:t>
      </w:r>
      <w:r w:rsidRPr="005C71F1">
        <w:rPr>
          <w:rFonts w:asciiTheme="minorEastAsia" w:hAnsiTheme="minorEastAsia"/>
          <w:iCs/>
          <w:sz w:val="28"/>
          <w:szCs w:val="28"/>
        </w:rPr>
        <w:t>PEER</w:t>
      </w:r>
      <w:r w:rsidRPr="005C71F1">
        <w:rPr>
          <w:rFonts w:asciiTheme="minorEastAsia" w:hAnsiTheme="minorEastAsia"/>
          <w:sz w:val="28"/>
          <w:szCs w:val="28"/>
        </w:rPr>
        <w:t>URLS：集群通告地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5A26B6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ADVERTISE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CLIENT_URLS：客户端通告地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5A26B6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INITIAL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CLUSTER：集群节点地址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ETCD</w:t>
      </w:r>
      <w:r w:rsidR="005A26B6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INITIAL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CLUSTER_TOKEN：集群Token</w:t>
      </w:r>
    </w:p>
    <w:p w:rsidR="00416C74" w:rsidRPr="005C71F1" w:rsidRDefault="00C749A8">
      <w:pPr>
        <w:numPr>
          <w:ilvl w:val="0"/>
          <w:numId w:val="8"/>
        </w:numPr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lastRenderedPageBreak/>
        <w:t>ETCD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iCs/>
          <w:sz w:val="28"/>
          <w:szCs w:val="28"/>
        </w:rPr>
        <w:t>INITIAL</w:t>
      </w:r>
      <w:r w:rsidR="00BE65D3">
        <w:rPr>
          <w:rFonts w:asciiTheme="minorEastAsia" w:hAnsiTheme="minorEastAsia"/>
          <w:sz w:val="28"/>
          <w:szCs w:val="28"/>
        </w:rPr>
        <w:t>_</w:t>
      </w:r>
      <w:r w:rsidRPr="005C71F1">
        <w:rPr>
          <w:rFonts w:asciiTheme="minorEastAsia" w:hAnsiTheme="minorEastAsia"/>
          <w:sz w:val="28"/>
          <w:szCs w:val="28"/>
        </w:rPr>
        <w:t>CLUSTER_STATE：加入集群的当前状态，new是新集群，existing表示加入已有集群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</w:rPr>
      </w:pPr>
      <w:bookmarkStart w:id="22" w:name="header-n190"/>
      <w:bookmarkEnd w:id="21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</w:rPr>
        <w:t>3. systemd管理etcd</w:t>
      </w:r>
    </w:p>
    <w:p w:rsidR="009E5526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at &gt; /usr/lib/systemd/system/etcd.service &lt;&lt; EOF</w:t>
      </w:r>
      <w:r w:rsidRPr="002E098A">
        <w:rPr>
          <w:color w:val="1F497D" w:themeColor="text2"/>
        </w:rPr>
        <w:br/>
        <w:t>[Unit]</w:t>
      </w:r>
      <w:r w:rsidRPr="002E098A">
        <w:rPr>
          <w:color w:val="1F497D" w:themeColor="text2"/>
        </w:rPr>
        <w:br/>
        <w:t>Description=Etcd Server</w:t>
      </w:r>
      <w:r w:rsidRPr="002E098A">
        <w:rPr>
          <w:color w:val="1F497D" w:themeColor="text2"/>
        </w:rPr>
        <w:br/>
        <w:t>After=network.target</w:t>
      </w:r>
      <w:r w:rsidRPr="002E098A">
        <w:rPr>
          <w:color w:val="1F497D" w:themeColor="text2"/>
        </w:rPr>
        <w:br/>
        <w:t>After=network-online.target</w:t>
      </w:r>
      <w:r w:rsidRPr="002E098A">
        <w:rPr>
          <w:color w:val="1F497D" w:themeColor="text2"/>
        </w:rPr>
        <w:br/>
        <w:t>Wants=network-online.target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[Service]</w:t>
      </w:r>
      <w:r w:rsidRPr="002E098A">
        <w:rPr>
          <w:color w:val="1F497D" w:themeColor="text2"/>
        </w:rPr>
        <w:br/>
        <w:t>Type=notify</w:t>
      </w:r>
      <w:r w:rsidRPr="002E098A">
        <w:rPr>
          <w:color w:val="1F497D" w:themeColor="text2"/>
        </w:rPr>
        <w:br/>
        <w:t>EnvironmentFile=/opt/etcd/cfg/etcd.conf</w:t>
      </w:r>
      <w:r w:rsidRPr="002E098A">
        <w:rPr>
          <w:color w:val="1F497D" w:themeColor="text2"/>
        </w:rPr>
        <w:br/>
        <w:t>ExecStart=/opt/etcd/bin/etcd \</w:t>
      </w:r>
      <w:r w:rsidRPr="002E098A">
        <w:rPr>
          <w:color w:val="1F497D" w:themeColor="text2"/>
        </w:rPr>
        <w:br/>
        <w:t>--cert-file=/opt/etcd/ssl/server.pem \</w:t>
      </w:r>
      <w:r w:rsidRPr="002E098A">
        <w:rPr>
          <w:color w:val="1F497D" w:themeColor="text2"/>
        </w:rPr>
        <w:br/>
        <w:t>--key-file=/opt/etcd/ssl/server-key.pem \</w:t>
      </w:r>
    </w:p>
    <w:p w:rsidR="00416C74" w:rsidRPr="002E098A" w:rsidRDefault="009E5526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--trusted-ca-file=/opt/etcd/ssl/ca.pem \</w:t>
      </w:r>
      <w:r w:rsidR="00C749A8" w:rsidRPr="002E098A">
        <w:rPr>
          <w:color w:val="1F497D" w:themeColor="text2"/>
        </w:rPr>
        <w:br/>
        <w:t>--peer-cert-file=/opt/etcd/ssl/server.pem \</w:t>
      </w:r>
      <w:r w:rsidR="00C749A8" w:rsidRPr="002E098A">
        <w:rPr>
          <w:color w:val="1F497D" w:themeColor="text2"/>
        </w:rPr>
        <w:br/>
        <w:t>--peer-key-file</w:t>
      </w:r>
      <w:r>
        <w:rPr>
          <w:color w:val="1F497D" w:themeColor="text2"/>
        </w:rPr>
        <w:t>=/opt/etcd/ssl/server-key.pem \</w:t>
      </w:r>
      <w:r w:rsidR="00C749A8" w:rsidRPr="002E098A">
        <w:rPr>
          <w:color w:val="1F497D" w:themeColor="text2"/>
        </w:rPr>
        <w:br/>
        <w:t>--peer-trusted-ca-file=/opt/etcd/ssl/ca.pem \</w:t>
      </w:r>
      <w:r w:rsidR="00C749A8" w:rsidRPr="002E098A">
        <w:rPr>
          <w:color w:val="1F497D" w:themeColor="text2"/>
        </w:rPr>
        <w:br/>
        <w:t>--logger=zap</w:t>
      </w:r>
      <w:r w:rsidR="00C749A8" w:rsidRPr="002E098A">
        <w:rPr>
          <w:color w:val="1F497D" w:themeColor="text2"/>
        </w:rPr>
        <w:br/>
        <w:t>Restart=on-failure</w:t>
      </w:r>
      <w:r w:rsidR="00C749A8" w:rsidRPr="002E098A">
        <w:rPr>
          <w:color w:val="1F497D" w:themeColor="text2"/>
        </w:rPr>
        <w:br/>
        <w:t>LimitNOFILE=65536</w:t>
      </w:r>
      <w:r w:rsidR="00C749A8" w:rsidRPr="002E098A">
        <w:rPr>
          <w:color w:val="1F497D" w:themeColor="text2"/>
        </w:rPr>
        <w:br/>
      </w:r>
      <w:r w:rsidR="00C749A8" w:rsidRPr="002E098A">
        <w:rPr>
          <w:color w:val="1F497D" w:themeColor="text2"/>
        </w:rPr>
        <w:br/>
        <w:t>[Install]</w:t>
      </w:r>
      <w:r w:rsidR="00C749A8" w:rsidRPr="002E098A">
        <w:rPr>
          <w:color w:val="1F497D" w:themeColor="text2"/>
        </w:rPr>
        <w:br/>
        <w:t>WantedBy=multi-user.target</w:t>
      </w:r>
      <w:r w:rsidR="00C749A8" w:rsidRPr="002E098A">
        <w:rPr>
          <w:color w:val="1F497D" w:themeColor="text2"/>
        </w:rPr>
        <w:br/>
        <w:t>EOF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</w:pPr>
      <w:bookmarkStart w:id="23" w:name="header-n192"/>
      <w:bookmarkEnd w:id="22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  <w:lang w:eastAsia="zh-CN"/>
        </w:rPr>
        <w:t>4. 拷贝刚才生成的证书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把刚才生成的证书拷贝到配置文件中的路径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p ~/etcd_tls/ca*pem ~/etcd_tls/server*pem /opt/etcd/ssl/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</w:rPr>
      </w:pPr>
      <w:bookmarkStart w:id="24" w:name="header-n195"/>
      <w:bookmarkEnd w:id="23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</w:rPr>
        <w:t>5. 启动并设置开机启动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systemctl daemon-reload</w:t>
      </w:r>
      <w:r w:rsidRPr="002E098A">
        <w:rPr>
          <w:color w:val="1F497D" w:themeColor="text2"/>
        </w:rPr>
        <w:br/>
        <w:t>systemctl start etcd</w:t>
      </w:r>
      <w:r w:rsidRPr="002E098A">
        <w:rPr>
          <w:color w:val="1F497D" w:themeColor="text2"/>
        </w:rPr>
        <w:br/>
        <w:t>systemctl enable etcd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</w:rPr>
      </w:pPr>
      <w:bookmarkStart w:id="25" w:name="header-n197"/>
      <w:bookmarkEnd w:id="24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</w:rPr>
        <w:lastRenderedPageBreak/>
        <w:t>6. 将上面节点1所有生成的文件拷贝到节点2和节点3</w:t>
      </w:r>
    </w:p>
    <w:p w:rsidR="006F6F88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scp -r /opt/etcd/ root@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/opt/</w:t>
      </w:r>
      <w:r w:rsidRPr="002E098A">
        <w:rPr>
          <w:color w:val="1F497D" w:themeColor="text2"/>
        </w:rPr>
        <w:br/>
        <w:t>scp /usr/lib/systemd/system/etcd.service root@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/usr/lib/systemd/system/</w:t>
      </w:r>
      <w:r w:rsidRPr="002E098A">
        <w:rPr>
          <w:color w:val="1F497D" w:themeColor="text2"/>
        </w:rPr>
        <w:br/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scp -r /opt/etcd/ root@192.168.</w:t>
      </w:r>
      <w:r w:rsidR="009D2E0D">
        <w:rPr>
          <w:color w:val="1F497D" w:themeColor="text2"/>
        </w:rPr>
        <w:t>31.73</w:t>
      </w:r>
      <w:r w:rsidRPr="002E098A">
        <w:rPr>
          <w:color w:val="1F497D" w:themeColor="text2"/>
        </w:rPr>
        <w:t>:/opt/</w:t>
      </w:r>
      <w:r w:rsidRPr="002E098A">
        <w:rPr>
          <w:color w:val="1F497D" w:themeColor="text2"/>
        </w:rPr>
        <w:br/>
        <w:t>scp /usr/lib/systemd/system/etcd.service root@192.168.</w:t>
      </w:r>
      <w:r w:rsidR="009D2E0D">
        <w:rPr>
          <w:color w:val="1F497D" w:themeColor="text2"/>
        </w:rPr>
        <w:t>31.73</w:t>
      </w:r>
      <w:r w:rsidRPr="002E098A">
        <w:rPr>
          <w:color w:val="1F497D" w:themeColor="text2"/>
        </w:rPr>
        <w:t>:/usr/lib/systemd/system/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然后在节点2和节点3分别修改etcd.conf配置文件中的节点名称和当前服务器IP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vi /opt/etcd/cfg/etcd.conf</w:t>
      </w:r>
      <w:r w:rsidRPr="002E098A">
        <w:rPr>
          <w:color w:val="1F497D" w:themeColor="text2"/>
        </w:rPr>
        <w:br/>
        <w:t>#[Member]</w:t>
      </w:r>
      <w:r w:rsidRPr="002E098A">
        <w:rPr>
          <w:color w:val="1F497D" w:themeColor="text2"/>
        </w:rPr>
        <w:br/>
        <w:t>ETCD_NAME="etcd-1"   # 修改此处，节点2改为etcd-2，节点3改为etcd-3</w:t>
      </w:r>
      <w:r w:rsidRPr="002E098A">
        <w:rPr>
          <w:color w:val="1F497D" w:themeColor="text2"/>
        </w:rPr>
        <w:br/>
        <w:t>ETCD_DATA_DIR="/var/lib/etcd/default.etcd"</w:t>
      </w:r>
      <w:r w:rsidRPr="002E098A">
        <w:rPr>
          <w:color w:val="1F497D" w:themeColor="text2"/>
        </w:rPr>
        <w:br/>
        <w:t>ETCD_LISTEN_PEER_URLS="https://192.168.31.71:2380"   # 修改此处为当前服务器IP</w:t>
      </w:r>
      <w:r w:rsidRPr="002E098A">
        <w:rPr>
          <w:color w:val="1F497D" w:themeColor="text2"/>
        </w:rPr>
        <w:br/>
        <w:t>ETCD_LISTEN_CLIENT_URLS="https://192.168.31.71:2379" # 修改此处为当前服务器IP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#[Clustering]</w:t>
      </w:r>
      <w:r w:rsidRPr="002E098A">
        <w:rPr>
          <w:color w:val="1F497D" w:themeColor="text2"/>
        </w:rPr>
        <w:br/>
        <w:t>ETCD_INITIAL_ADVERTISE_PEER_URLS="https://192.168.31.71:2380" # 修改此处为当前服务器IP</w:t>
      </w:r>
      <w:r w:rsidRPr="002E098A">
        <w:rPr>
          <w:color w:val="1F497D" w:themeColor="text2"/>
        </w:rPr>
        <w:br/>
        <w:t>ETCD_ADVERTISE_CLIENT_URLS="https://192.168.31.71:2379" # 修改此处为当前服务器IP</w:t>
      </w:r>
      <w:r w:rsidRPr="002E098A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2E098A">
        <w:rPr>
          <w:color w:val="1F497D" w:themeColor="text2"/>
        </w:rPr>
        <w:br/>
        <w:t>ETCD_INITIAL_CLUSTER_TOKEN="etcd-cluster"</w:t>
      </w:r>
      <w:r w:rsidRPr="002E098A">
        <w:rPr>
          <w:color w:val="1F497D" w:themeColor="text2"/>
        </w:rPr>
        <w:br/>
        <w:t>ETCD_INITIAL_CLUSTER_STATE="new"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最后启动etcd并设置开机启动，同上。</w:t>
      </w:r>
    </w:p>
    <w:p w:rsidR="00416C74" w:rsidRPr="005C71F1" w:rsidRDefault="00C749A8">
      <w:pPr>
        <w:pStyle w:val="4"/>
        <w:rPr>
          <w:rFonts w:asciiTheme="minorEastAsia" w:eastAsiaTheme="minorEastAsia" w:hAnsiTheme="minorEastAsia"/>
          <w:i w:val="0"/>
          <w:color w:val="auto"/>
          <w:sz w:val="28"/>
          <w:szCs w:val="28"/>
        </w:rPr>
      </w:pPr>
      <w:bookmarkStart w:id="26" w:name="header-n202"/>
      <w:bookmarkEnd w:id="25"/>
      <w:r w:rsidRPr="005C71F1">
        <w:rPr>
          <w:rFonts w:asciiTheme="minorEastAsia" w:eastAsiaTheme="minorEastAsia" w:hAnsiTheme="minorEastAsia"/>
          <w:i w:val="0"/>
          <w:color w:val="auto"/>
          <w:sz w:val="28"/>
          <w:szCs w:val="28"/>
        </w:rPr>
        <w:t>7. 查看集群状态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ETCDCTL_API=3 /opt/etcd/bin/etcdctl --cacert=/opt/etcd/ssl/ca.pem --cert=/opt/etcd/ssl/server.pem --key=/opt/etcd/ssl/server-key.pem --endpoints="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79,https://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2379,https://192.168.</w:t>
      </w:r>
      <w:r w:rsidR="009D2E0D">
        <w:rPr>
          <w:color w:val="1F497D" w:themeColor="text2"/>
        </w:rPr>
        <w:t>31.73</w:t>
      </w:r>
      <w:r w:rsidRPr="002E098A">
        <w:rPr>
          <w:color w:val="1F497D" w:themeColor="text2"/>
        </w:rPr>
        <w:t>:2379" endpoint health --write-out=table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+----------------------------+--------+-------------+-------+</w:t>
      </w:r>
      <w:r w:rsidRPr="002E098A">
        <w:rPr>
          <w:color w:val="1F497D" w:themeColor="text2"/>
        </w:rPr>
        <w:br/>
        <w:t>|          ENDPOINT    | HEALTH |    TOOK     | ERROR |</w:t>
      </w:r>
      <w:r w:rsidRPr="002E098A">
        <w:rPr>
          <w:color w:val="1F497D" w:themeColor="text2"/>
        </w:rPr>
        <w:br/>
        <w:t>+----------------------------+--------+-------------+-------+</w:t>
      </w:r>
      <w:r w:rsidRPr="002E098A">
        <w:rPr>
          <w:color w:val="1F497D" w:themeColor="text2"/>
        </w:rPr>
        <w:br/>
        <w:t>| https://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t>:2379 |   true | 10.301506ms |    |</w:t>
      </w:r>
      <w:r w:rsidRPr="002E098A">
        <w:rPr>
          <w:color w:val="1F497D" w:themeColor="text2"/>
        </w:rPr>
        <w:br/>
        <w:t>| https://192.168.</w:t>
      </w:r>
      <w:r w:rsidR="009D2E0D">
        <w:rPr>
          <w:color w:val="1F497D" w:themeColor="text2"/>
        </w:rPr>
        <w:t>31.73</w:t>
      </w:r>
      <w:r w:rsidRPr="002E098A">
        <w:rPr>
          <w:color w:val="1F497D" w:themeColor="text2"/>
        </w:rPr>
        <w:t>:2379 |   true | 12.87467ms |     |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lastRenderedPageBreak/>
        <w:t>| https://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2379 |   true | 13.225954ms |    |</w:t>
      </w:r>
      <w:r w:rsidRPr="002E098A">
        <w:rPr>
          <w:color w:val="1F497D" w:themeColor="text2"/>
        </w:rPr>
        <w:br/>
        <w:t>+----------------------------+--------+-------------+-------+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如果输出上面信息，就说明集群部署成功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如果有问题第一步先看日志：/var/log/message 或 journalctl -u etcd</w:t>
      </w: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</w:rPr>
      </w:pPr>
      <w:bookmarkStart w:id="27" w:name="header-n206"/>
      <w:bookmarkEnd w:id="13"/>
      <w:bookmarkEnd w:id="19"/>
      <w:bookmarkEnd w:id="26"/>
      <w:r w:rsidRPr="005C71F1">
        <w:rPr>
          <w:rFonts w:asciiTheme="minorEastAsia" w:eastAsiaTheme="minorEastAsia" w:hAnsiTheme="minorEastAsia"/>
          <w:color w:val="auto"/>
        </w:rPr>
        <w:t>四、安装Docker/kubeadm/kubelet【所有节点】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这里使用Docker作为容器引擎，也可以换成别的，例如containerd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28" w:name="header-n208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4.1 安装Docker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wget https://mirrors.aliyun.com/docker-ce/linux/centos/docker-ce.repo -O /etc/yum.repos.d/docker-ce.repo</w:t>
      </w:r>
      <w:r w:rsidRPr="002E098A">
        <w:rPr>
          <w:color w:val="1F497D" w:themeColor="text2"/>
        </w:rPr>
        <w:br/>
        <w:t>yum -y install docker-ce</w:t>
      </w:r>
      <w:r w:rsidRPr="002E098A">
        <w:rPr>
          <w:color w:val="1F497D" w:themeColor="text2"/>
        </w:rPr>
        <w:br/>
        <w:t>systemctl enable docker &amp;&amp; systemctl start docker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配置镜像下载加速器：</w:t>
      </w:r>
    </w:p>
    <w:p w:rsidR="006F6F88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cat &gt;</w:t>
      </w:r>
      <w:r>
        <w:rPr>
          <w:rFonts w:asciiTheme="minorEastAsia" w:eastAsiaTheme="minorEastAsia" w:hAnsiTheme="minorEastAsia"/>
          <w:color w:val="1F497D" w:themeColor="text2"/>
        </w:rPr>
        <w:t xml:space="preserve"> /etc/docker/daemon.json &lt;&lt; EOF</w:t>
      </w:r>
    </w:p>
    <w:p w:rsidR="006F6F88" w:rsidRPr="00FB5000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>{</w:t>
      </w:r>
    </w:p>
    <w:p w:rsidR="006F6F88" w:rsidRPr="00FB5000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 xml:space="preserve">  "registry-mirrors": ["https://b9pmyelo.mirror.aliyuncs.com"],</w:t>
      </w:r>
    </w:p>
    <w:p w:rsidR="006F6F88" w:rsidRPr="00FB5000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 xml:space="preserve">  "exec-opts": ["native.cgroupdriver=systemd"]</w:t>
      </w:r>
    </w:p>
    <w:p w:rsidR="006F6F88" w:rsidRPr="004B5D71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>}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</w:p>
    <w:p w:rsidR="006F6F88" w:rsidRPr="006F6F88" w:rsidRDefault="006F6F88" w:rsidP="006F6F8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 w:hint="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br/>
        <w:t>systemctl restart docker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docker info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29" w:name="header-n212"/>
      <w:bookmarkEnd w:id="28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4.2 添加阿里云YUM软件源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at &gt; /etc/yum.repos.d/kubernetes.repo &lt;&lt; EOF</w:t>
      </w:r>
      <w:r w:rsidRPr="002E098A">
        <w:rPr>
          <w:color w:val="1F497D" w:themeColor="text2"/>
        </w:rPr>
        <w:br/>
        <w:t>[kubernetes]</w:t>
      </w:r>
      <w:r w:rsidRPr="002E098A">
        <w:rPr>
          <w:color w:val="1F497D" w:themeColor="text2"/>
        </w:rPr>
        <w:br/>
        <w:t>name=Kubernetes</w:t>
      </w:r>
      <w:r w:rsidRPr="002E098A">
        <w:rPr>
          <w:color w:val="1F497D" w:themeColor="text2"/>
        </w:rPr>
        <w:br/>
        <w:t>baseurl=https://mirrors.aliyun.com/kubernetes/yum/repos/kubernetes-el7-x86_64</w:t>
      </w:r>
      <w:r w:rsidRPr="002E098A">
        <w:rPr>
          <w:color w:val="1F497D" w:themeColor="text2"/>
        </w:rPr>
        <w:br/>
        <w:t>enabled=1</w:t>
      </w:r>
      <w:r w:rsidRPr="002E098A">
        <w:rPr>
          <w:color w:val="1F497D" w:themeColor="text2"/>
        </w:rPr>
        <w:br/>
        <w:t>gpgcheck=0</w:t>
      </w:r>
      <w:r w:rsidRPr="002E098A">
        <w:rPr>
          <w:color w:val="1F497D" w:themeColor="text2"/>
        </w:rPr>
        <w:br/>
        <w:t>repo_gpgcheck=0</w:t>
      </w:r>
      <w:r w:rsidRPr="002E098A">
        <w:rPr>
          <w:color w:val="1F497D" w:themeColor="text2"/>
        </w:rPr>
        <w:br/>
        <w:t>gpgkey=https://mirrors.aliyun.com/kubernetes/yum/doc/yum-key.gpg https://mirrors.aliyun.com/kubernetes/yum/doc/rpm-package-key.gpg</w:t>
      </w:r>
      <w:r w:rsidRPr="002E098A">
        <w:rPr>
          <w:color w:val="1F497D" w:themeColor="text2"/>
        </w:rPr>
        <w:br/>
        <w:t>EOF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30" w:name="header-n214"/>
      <w:bookmarkEnd w:id="29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lastRenderedPageBreak/>
        <w:t>4.3 安装kubeadm，kubelet和kubectl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由于版本更新频繁，这里指定版本号部署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yum install -y kubelet-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 kubeadm-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 kubectl-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</w:t>
      </w:r>
      <w:r w:rsidRPr="002E098A">
        <w:rPr>
          <w:color w:val="1F497D" w:themeColor="text2"/>
        </w:rPr>
        <w:br/>
        <w:t>systemctl enable kubelet</w:t>
      </w:r>
    </w:p>
    <w:p w:rsidR="00416C74" w:rsidRDefault="00C749A8">
      <w:pPr>
        <w:pStyle w:val="2"/>
        <w:rPr>
          <w:rFonts w:asciiTheme="minorEastAsia" w:eastAsiaTheme="minorEastAsia" w:hAnsiTheme="minorEastAsia"/>
          <w:color w:val="auto"/>
        </w:rPr>
      </w:pPr>
      <w:bookmarkStart w:id="31" w:name="header-n217"/>
      <w:bookmarkEnd w:id="27"/>
      <w:bookmarkEnd w:id="30"/>
      <w:r w:rsidRPr="005C71F1">
        <w:rPr>
          <w:rFonts w:asciiTheme="minorEastAsia" w:eastAsiaTheme="minorEastAsia" w:hAnsiTheme="minorEastAsia"/>
          <w:color w:val="auto"/>
        </w:rPr>
        <w:t>五、部署Kubernetes Master</w:t>
      </w:r>
    </w:p>
    <w:p w:rsidR="005871CB" w:rsidRPr="00F97FBC" w:rsidRDefault="005871CB" w:rsidP="00F97FBC">
      <w:pPr>
        <w:pStyle w:val="a8"/>
        <w:ind w:left="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251EF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32" w:name="header-n218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5.1 初始化Master1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生成初始化配置文件：</w:t>
      </w:r>
    </w:p>
    <w:p w:rsidR="003067A4" w:rsidRDefault="00C749A8" w:rsidP="003067A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at &gt; kubeadm-config.yaml &lt;&lt; EOF</w:t>
      </w:r>
      <w:r w:rsidRPr="002E098A">
        <w:rPr>
          <w:color w:val="1F497D" w:themeColor="text2"/>
        </w:rPr>
        <w:br/>
        <w:t>apiVersion: kubeadm.k8s.io/v1beta2</w:t>
      </w:r>
      <w:r w:rsidRPr="002E098A">
        <w:rPr>
          <w:color w:val="1F497D" w:themeColor="text2"/>
        </w:rPr>
        <w:br/>
        <w:t>bootstrapTokens:</w:t>
      </w:r>
      <w:r w:rsidRPr="002E098A">
        <w:rPr>
          <w:color w:val="1F497D" w:themeColor="text2"/>
        </w:rPr>
        <w:br/>
        <w:t>- groups:</w:t>
      </w:r>
      <w:r w:rsidRPr="002E098A">
        <w:rPr>
          <w:color w:val="1F497D" w:themeColor="text2"/>
        </w:rPr>
        <w:br/>
        <w:t xml:space="preserve">  - system:bootstrappers:kubeadm:default-node-token</w:t>
      </w:r>
      <w:r w:rsidRPr="002E098A">
        <w:rPr>
          <w:color w:val="1F497D" w:themeColor="text2"/>
        </w:rPr>
        <w:br/>
        <w:t xml:space="preserve">  token: 9037x2.tcaqnpaqkra9vsbw</w:t>
      </w:r>
      <w:r w:rsidRPr="002E098A">
        <w:rPr>
          <w:color w:val="1F497D" w:themeColor="text2"/>
        </w:rPr>
        <w:br/>
        <w:t xml:space="preserve">  ttl: 24h0m0s</w:t>
      </w:r>
      <w:r w:rsidRPr="002E098A">
        <w:rPr>
          <w:color w:val="1F497D" w:themeColor="text2"/>
        </w:rPr>
        <w:br/>
        <w:t xml:space="preserve">  usages:</w:t>
      </w:r>
      <w:r w:rsidRPr="002E098A">
        <w:rPr>
          <w:color w:val="1F497D" w:themeColor="text2"/>
        </w:rPr>
        <w:br/>
        <w:t xml:space="preserve">  - signing</w:t>
      </w:r>
      <w:r w:rsidRPr="002E098A">
        <w:rPr>
          <w:color w:val="1F497D" w:themeColor="text2"/>
        </w:rPr>
        <w:br/>
        <w:t xml:space="preserve">  - authentication</w:t>
      </w:r>
      <w:r w:rsidRPr="002E098A">
        <w:rPr>
          <w:color w:val="1F497D" w:themeColor="text2"/>
        </w:rPr>
        <w:br/>
        <w:t>kind: InitConfiguration</w:t>
      </w:r>
      <w:r w:rsidRPr="002E098A">
        <w:rPr>
          <w:color w:val="1F497D" w:themeColor="text2"/>
        </w:rPr>
        <w:br/>
        <w:t>localAPIEndpoint:</w:t>
      </w:r>
      <w:r w:rsidRPr="002E098A">
        <w:rPr>
          <w:color w:val="1F497D" w:themeColor="text2"/>
        </w:rPr>
        <w:br/>
        <w:t xml:space="preserve">  advertiseAddress: 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br/>
        <w:t xml:space="preserve">  bindPort: 6443</w:t>
      </w:r>
      <w:r w:rsidRPr="002E098A">
        <w:rPr>
          <w:color w:val="1F497D" w:themeColor="text2"/>
        </w:rPr>
        <w:br/>
        <w:t>nodeRegistration:</w:t>
      </w:r>
      <w:r w:rsidRPr="002E098A">
        <w:rPr>
          <w:color w:val="1F497D" w:themeColor="text2"/>
        </w:rPr>
        <w:br/>
        <w:t xml:space="preserve">  criSocket: /var/run/dockershim.sock</w:t>
      </w:r>
      <w:r w:rsidRPr="002E098A">
        <w:rPr>
          <w:color w:val="1F497D" w:themeColor="text2"/>
        </w:rPr>
        <w:br/>
        <w:t xml:space="preserve">  name: k8s-master1</w:t>
      </w:r>
      <w:r w:rsidRPr="002E098A">
        <w:rPr>
          <w:color w:val="1F497D" w:themeColor="text2"/>
        </w:rPr>
        <w:br/>
        <w:t xml:space="preserve">  taints:</w:t>
      </w:r>
      <w:r w:rsidRPr="002E098A">
        <w:rPr>
          <w:color w:val="1F497D" w:themeColor="text2"/>
        </w:rPr>
        <w:br/>
        <w:t xml:space="preserve">  - effect: NoSchedule</w:t>
      </w:r>
      <w:r w:rsidRPr="002E098A">
        <w:rPr>
          <w:color w:val="1F497D" w:themeColor="text2"/>
        </w:rPr>
        <w:br/>
        <w:t xml:space="preserve">    key: node-role.kubernetes.io/master</w:t>
      </w:r>
      <w:r w:rsidRPr="002E098A">
        <w:rPr>
          <w:color w:val="1F497D" w:themeColor="text2"/>
        </w:rPr>
        <w:br/>
        <w:t>---</w:t>
      </w:r>
      <w:r w:rsidRPr="002E098A">
        <w:rPr>
          <w:color w:val="1F497D" w:themeColor="text2"/>
        </w:rPr>
        <w:br/>
        <w:t>apiServer:</w:t>
      </w:r>
      <w:r w:rsidRPr="002E098A">
        <w:rPr>
          <w:color w:val="1F497D" w:themeColor="text2"/>
        </w:rPr>
        <w:br/>
        <w:t xml:space="preserve">  certSANs:  # 包含所有Master/LB/VIP IP，一个都不能少！为了方便后期扩容可以多写几个预留的IP。</w:t>
      </w:r>
      <w:r w:rsidRPr="002E098A">
        <w:rPr>
          <w:color w:val="1F497D" w:themeColor="text2"/>
        </w:rPr>
        <w:br/>
        <w:t xml:space="preserve">  - k8s-master1</w:t>
      </w:r>
      <w:r w:rsidRPr="002E098A">
        <w:rPr>
          <w:color w:val="1F497D" w:themeColor="text2"/>
        </w:rPr>
        <w:br/>
        <w:t xml:space="preserve">  - k8s-master2</w:t>
      </w:r>
      <w:r w:rsidRPr="002E098A">
        <w:rPr>
          <w:color w:val="1F497D" w:themeColor="text2"/>
        </w:rPr>
        <w:br/>
        <w:t xml:space="preserve">  - 192.168.</w:t>
      </w:r>
      <w:r w:rsidR="009D2E0D">
        <w:rPr>
          <w:color w:val="1F497D" w:themeColor="text2"/>
        </w:rPr>
        <w:t>31.71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lastRenderedPageBreak/>
        <w:t xml:space="preserve">  - 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br/>
        <w:t xml:space="preserve">  - 192.168.</w:t>
      </w:r>
      <w:r w:rsidR="009D2E0D">
        <w:rPr>
          <w:color w:val="1F497D" w:themeColor="text2"/>
        </w:rPr>
        <w:t>31.73</w:t>
      </w:r>
    </w:p>
    <w:p w:rsidR="00416C74" w:rsidRPr="002E098A" w:rsidRDefault="00F73577" w:rsidP="003067A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color w:val="1F497D" w:themeColor="text2"/>
        </w:rPr>
      </w:pPr>
      <w:r w:rsidRPr="002E098A">
        <w:rPr>
          <w:color w:val="1F497D" w:themeColor="text2"/>
        </w:rPr>
        <w:t>- 192.168.</w:t>
      </w:r>
      <w:r>
        <w:rPr>
          <w:color w:val="1F497D" w:themeColor="text2"/>
        </w:rPr>
        <w:t>31.88</w:t>
      </w:r>
      <w:r w:rsidR="00C749A8" w:rsidRPr="002E098A">
        <w:rPr>
          <w:color w:val="1F497D" w:themeColor="text2"/>
        </w:rPr>
        <w:br/>
        <w:t xml:space="preserve">  - 127.0.0.1</w:t>
      </w:r>
      <w:r w:rsidR="00C749A8" w:rsidRPr="002E098A">
        <w:rPr>
          <w:color w:val="1F497D" w:themeColor="text2"/>
        </w:rPr>
        <w:br/>
        <w:t xml:space="preserve">  extraArgs:</w:t>
      </w:r>
      <w:r w:rsidR="00C749A8" w:rsidRPr="002E098A">
        <w:rPr>
          <w:color w:val="1F497D" w:themeColor="text2"/>
        </w:rPr>
        <w:br/>
        <w:t xml:space="preserve">    authorization-mode: Node,RBAC</w:t>
      </w:r>
      <w:r w:rsidR="00C749A8" w:rsidRPr="002E098A">
        <w:rPr>
          <w:color w:val="1F497D" w:themeColor="text2"/>
        </w:rPr>
        <w:br/>
        <w:t xml:space="preserve">  timeoutForControlPlane: 4m0s</w:t>
      </w:r>
      <w:r w:rsidR="00C749A8" w:rsidRPr="002E098A">
        <w:rPr>
          <w:color w:val="1F497D" w:themeColor="text2"/>
        </w:rPr>
        <w:br/>
        <w:t>apiVersion: kubeadm.k8s.io/v1beta2</w:t>
      </w:r>
      <w:r w:rsidR="00C749A8" w:rsidRPr="002E098A">
        <w:rPr>
          <w:color w:val="1F497D" w:themeColor="text2"/>
        </w:rPr>
        <w:br/>
        <w:t>certificatesDir: /etc/kubernetes/pki</w:t>
      </w:r>
      <w:r w:rsidR="00C749A8" w:rsidRPr="002E098A">
        <w:rPr>
          <w:color w:val="1F497D" w:themeColor="text2"/>
        </w:rPr>
        <w:br/>
        <w:t>clusterName: kubernetes</w:t>
      </w:r>
      <w:r w:rsidR="00C749A8" w:rsidRPr="002E098A">
        <w:rPr>
          <w:color w:val="1F497D" w:themeColor="text2"/>
        </w:rPr>
        <w:br/>
        <w:t>controlPlaneEndpoint: 192.168.31.88:16443 # 负载均衡虚拟IP（VIP）和端口</w:t>
      </w:r>
      <w:r w:rsidR="00C749A8" w:rsidRPr="002E098A">
        <w:rPr>
          <w:color w:val="1F497D" w:themeColor="text2"/>
        </w:rPr>
        <w:br/>
        <w:t>controllerManager: {}</w:t>
      </w:r>
      <w:r w:rsidR="00C749A8" w:rsidRPr="002E098A">
        <w:rPr>
          <w:color w:val="1F497D" w:themeColor="text2"/>
        </w:rPr>
        <w:br/>
        <w:t>dns:</w:t>
      </w:r>
      <w:r w:rsidR="00C749A8" w:rsidRPr="002E098A">
        <w:rPr>
          <w:color w:val="1F497D" w:themeColor="text2"/>
        </w:rPr>
        <w:br/>
        <w:t xml:space="preserve">  type: CoreDNS</w:t>
      </w:r>
      <w:r w:rsidR="00C749A8" w:rsidRPr="002E098A">
        <w:rPr>
          <w:color w:val="1F497D" w:themeColor="text2"/>
        </w:rPr>
        <w:br/>
        <w:t>etcd:</w:t>
      </w:r>
      <w:r w:rsidR="00C749A8" w:rsidRPr="002E098A">
        <w:rPr>
          <w:color w:val="1F497D" w:themeColor="text2"/>
        </w:rPr>
        <w:br/>
        <w:t xml:space="preserve">  external:  # 使用外部etcd</w:t>
      </w:r>
      <w:r w:rsidR="00C749A8" w:rsidRPr="002E098A">
        <w:rPr>
          <w:color w:val="1F497D" w:themeColor="text2"/>
        </w:rPr>
        <w:br/>
        <w:t xml:space="preserve">    endpoints:</w:t>
      </w:r>
      <w:r w:rsidR="00C749A8" w:rsidRPr="002E098A">
        <w:rPr>
          <w:color w:val="1F497D" w:themeColor="text2"/>
        </w:rPr>
        <w:br/>
        <w:t xml:space="preserve">    - https://192.168.</w:t>
      </w:r>
      <w:r w:rsidR="009D2E0D">
        <w:rPr>
          <w:color w:val="1F497D" w:themeColor="text2"/>
        </w:rPr>
        <w:t>31.71</w:t>
      </w:r>
      <w:r w:rsidR="00C749A8" w:rsidRPr="002E098A">
        <w:rPr>
          <w:color w:val="1F497D" w:themeColor="text2"/>
        </w:rPr>
        <w:t>:2379 # etcd集群3个节点</w:t>
      </w:r>
      <w:r w:rsidR="00C749A8" w:rsidRPr="002E098A">
        <w:rPr>
          <w:color w:val="1F497D" w:themeColor="text2"/>
        </w:rPr>
        <w:br/>
        <w:t xml:space="preserve">    - https://192.168.</w:t>
      </w:r>
      <w:r w:rsidR="009D2E0D">
        <w:rPr>
          <w:color w:val="1F497D" w:themeColor="text2"/>
        </w:rPr>
        <w:t>31.72</w:t>
      </w:r>
      <w:r w:rsidR="00C749A8" w:rsidRPr="002E098A">
        <w:rPr>
          <w:color w:val="1F497D" w:themeColor="text2"/>
        </w:rPr>
        <w:t>:2379</w:t>
      </w:r>
      <w:r w:rsidR="00C749A8" w:rsidRPr="002E098A">
        <w:rPr>
          <w:color w:val="1F497D" w:themeColor="text2"/>
        </w:rPr>
        <w:br/>
        <w:t xml:space="preserve">    - https://192.168.</w:t>
      </w:r>
      <w:r w:rsidR="009D2E0D">
        <w:rPr>
          <w:color w:val="1F497D" w:themeColor="text2"/>
        </w:rPr>
        <w:t>31.73</w:t>
      </w:r>
      <w:r w:rsidR="00C749A8" w:rsidRPr="002E098A">
        <w:rPr>
          <w:color w:val="1F497D" w:themeColor="text2"/>
        </w:rPr>
        <w:t>:2379</w:t>
      </w:r>
      <w:r w:rsidR="00C749A8" w:rsidRPr="002E098A">
        <w:rPr>
          <w:color w:val="1F497D" w:themeColor="text2"/>
        </w:rPr>
        <w:br/>
        <w:t xml:space="preserve">    caFile: /opt/etcd/ssl/ca.pem # 连接etcd所需证书</w:t>
      </w:r>
      <w:r w:rsidR="00C749A8" w:rsidRPr="002E098A">
        <w:rPr>
          <w:color w:val="1F497D" w:themeColor="text2"/>
        </w:rPr>
        <w:br/>
        <w:t xml:space="preserve">    certFile: /opt/etcd/ssl/server.pem</w:t>
      </w:r>
      <w:r w:rsidR="00C749A8" w:rsidRPr="002E098A">
        <w:rPr>
          <w:color w:val="1F497D" w:themeColor="text2"/>
        </w:rPr>
        <w:br/>
        <w:t xml:space="preserve">    keyFile: /opt/etcd/ssl/server-key.pem</w:t>
      </w:r>
      <w:r w:rsidR="00C749A8" w:rsidRPr="002E098A">
        <w:rPr>
          <w:color w:val="1F497D" w:themeColor="text2"/>
        </w:rPr>
        <w:br/>
        <w:t>imageRepository: registry.aliyuncs.com/google_containers # 由于默认拉取镜像地址k8s.gcr.io国内无法访问，这里指定阿里云镜像仓库地址</w:t>
      </w:r>
      <w:r w:rsidR="00C749A8" w:rsidRPr="002E098A">
        <w:rPr>
          <w:color w:val="1F497D" w:themeColor="text2"/>
        </w:rPr>
        <w:br/>
        <w:t>kind: ClusterConfiguration</w:t>
      </w:r>
      <w:r w:rsidR="00C749A8" w:rsidRPr="002E098A">
        <w:rPr>
          <w:color w:val="1F497D" w:themeColor="text2"/>
        </w:rPr>
        <w:br/>
        <w:t>kubernetesVersion: v</w:t>
      </w:r>
      <w:r w:rsidR="0000078E">
        <w:rPr>
          <w:color w:val="1F497D" w:themeColor="text2"/>
        </w:rPr>
        <w:t>1.23</w:t>
      </w:r>
      <w:r w:rsidR="00C749A8" w:rsidRPr="002E098A">
        <w:rPr>
          <w:color w:val="1F497D" w:themeColor="text2"/>
        </w:rPr>
        <w:t>.0 # K8s版本，与上面安装的一致</w:t>
      </w:r>
      <w:r w:rsidR="00C749A8" w:rsidRPr="002E098A">
        <w:rPr>
          <w:color w:val="1F497D" w:themeColor="text2"/>
        </w:rPr>
        <w:br/>
        <w:t>networking:</w:t>
      </w:r>
      <w:r w:rsidR="00C749A8" w:rsidRPr="002E098A">
        <w:rPr>
          <w:color w:val="1F497D" w:themeColor="text2"/>
        </w:rPr>
        <w:br/>
        <w:t xml:space="preserve">  dnsDomain: cluster.local</w:t>
      </w:r>
      <w:r w:rsidR="00C749A8" w:rsidRPr="002E098A">
        <w:rPr>
          <w:color w:val="1F497D" w:themeColor="text2"/>
        </w:rPr>
        <w:br/>
        <w:t xml:space="preserve">  podSubnet: 10.244.0.0/16  # Pod网络，与下面部署的CNI网络组件yaml中保持一致</w:t>
      </w:r>
      <w:r w:rsidR="00C749A8" w:rsidRPr="002E098A">
        <w:rPr>
          <w:color w:val="1F497D" w:themeColor="text2"/>
        </w:rPr>
        <w:br/>
        <w:t xml:space="preserve">  serviceSubnet: 10.96.0.0/12  # 集群内部虚拟网络，Pod统一访问入口</w:t>
      </w:r>
      <w:r w:rsidR="00C749A8" w:rsidRPr="002E098A">
        <w:rPr>
          <w:color w:val="1F497D" w:themeColor="text2"/>
        </w:rPr>
        <w:br/>
        <w:t>scheduler: {}</w:t>
      </w:r>
      <w:r w:rsidR="00C749A8" w:rsidRPr="002E098A">
        <w:rPr>
          <w:color w:val="1F497D" w:themeColor="text2"/>
        </w:rPr>
        <w:br/>
        <w:t>EOF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 xml:space="preserve">或者使用配置文件引导： 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kubeadm init --config kubeadm-config.yaml</w:t>
      </w:r>
      <w:r w:rsidRPr="002E098A">
        <w:rPr>
          <w:color w:val="1F497D" w:themeColor="text2"/>
        </w:rPr>
        <w:br/>
        <w:t>...</w:t>
      </w:r>
      <w:r w:rsidRPr="002E098A">
        <w:rPr>
          <w:color w:val="1F497D" w:themeColor="text2"/>
        </w:rPr>
        <w:br/>
        <w:t>Your Kubernetes control-plane has initialized successfully!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lastRenderedPageBreak/>
        <w:t>To start using your cluster, you need to run the following as a regular user: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 xml:space="preserve">  mkdir -p $HOME/.kube</w:t>
      </w:r>
      <w:r w:rsidRPr="002E098A">
        <w:rPr>
          <w:color w:val="1F497D" w:themeColor="text2"/>
        </w:rPr>
        <w:br/>
        <w:t xml:space="preserve">  sudo cp -i /etc/kubernetes/admin.conf $HOME/.kube/config</w:t>
      </w:r>
      <w:r w:rsidRPr="002E098A">
        <w:rPr>
          <w:color w:val="1F497D" w:themeColor="text2"/>
        </w:rPr>
        <w:br/>
        <w:t xml:space="preserve">  sudo chown $(id -u):$(id -g) $HOME/.kube/config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Alternatively, if you are the root user, you can run: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 xml:space="preserve">  export KUBECONFIG=/etc/kubernetes/admin.conf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You should now deploy a pod network to the cluster.</w:t>
      </w:r>
      <w:r w:rsidRPr="002E098A">
        <w:rPr>
          <w:color w:val="1F497D" w:themeColor="text2"/>
        </w:rPr>
        <w:br/>
        <w:t>Run "kubectl apply -f [podnetwork].yaml" with one of the options listed at:</w:t>
      </w:r>
      <w:r w:rsidRPr="002E098A">
        <w:rPr>
          <w:color w:val="1F497D" w:themeColor="text2"/>
        </w:rPr>
        <w:br/>
        <w:t xml:space="preserve">  https://kubernetes.io/docs/concepts/cluster-administration/addons/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  <w:t>You can now join any number of control-plane nodes by copying certificate authorities</w:t>
      </w:r>
      <w:r w:rsidRPr="002E098A">
        <w:rPr>
          <w:color w:val="1F497D" w:themeColor="text2"/>
        </w:rPr>
        <w:br/>
        <w:t>and service account keys on each node and then running the following as root: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</w:r>
      <w:r w:rsidRPr="00C33791">
        <w:rPr>
          <w:color w:val="FF0000"/>
        </w:rPr>
        <w:t xml:space="preserve">  kubeadm join 192.168.31.88:16443 --token 9037x2.tcaqnpaqkra9vsbw \</w:t>
      </w:r>
      <w:r w:rsidRPr="00C33791">
        <w:rPr>
          <w:color w:val="FF0000"/>
        </w:rPr>
        <w:br/>
        <w:t xml:space="preserve">    --discovery-token-ca-cert-hash sha256:b1e726042cdd5df3ce62e60a2f86168cd2e64bff856e061e465df10cd36295b8 \</w:t>
      </w:r>
      <w:r w:rsidRPr="00C33791">
        <w:rPr>
          <w:color w:val="FF0000"/>
        </w:rPr>
        <w:br/>
        <w:t xml:space="preserve">    --control-plane </w:t>
      </w:r>
      <w:r w:rsidRPr="00C33791">
        <w:rPr>
          <w:color w:val="1F497D" w:themeColor="text2"/>
        </w:rPr>
        <w:br/>
      </w:r>
      <w:r w:rsidRPr="002E098A">
        <w:rPr>
          <w:color w:val="1F497D" w:themeColor="text2"/>
        </w:rPr>
        <w:br/>
        <w:t>Then you can join any number of worker nodes by running the following on each as root: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br/>
      </w:r>
      <w:r w:rsidRPr="00C33791">
        <w:rPr>
          <w:color w:val="FF0000"/>
        </w:rPr>
        <w:t>kubeadm join 192.168.31.88:16443 --token 9037x2.tcaqnpaqkra9vsbw \</w:t>
      </w:r>
      <w:r w:rsidRPr="00C33791">
        <w:rPr>
          <w:color w:val="FF0000"/>
        </w:rPr>
        <w:br/>
        <w:t xml:space="preserve">    --discovery-token-ca-cert-hash sha256:b1e726042cdd5df3ce62e60a2f86168cd2e64bff856e061e465df10cd36295b8 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初始化完成后，会有两个join的命令，带有 --control-plane 是用于加入组建多master集群的，不带的是加入节点的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拷贝kubectl使用的连接k8s认证文件到默认路径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mkdir -p $HOME/.kube</w:t>
      </w:r>
      <w:r w:rsidRPr="002E098A">
        <w:rPr>
          <w:color w:val="1F497D" w:themeColor="text2"/>
        </w:rPr>
        <w:br/>
        <w:t>sudo cp -i /etc/kubernetes/admin.conf $HOME/.kube/config</w:t>
      </w:r>
      <w:r w:rsidRPr="002E098A">
        <w:rPr>
          <w:color w:val="1F497D" w:themeColor="text2"/>
        </w:rPr>
        <w:br/>
        <w:t>sudo chown $(id -u):$(id -g) $HOME/.kube/config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lastRenderedPageBreak/>
        <w:t>kubectl get node</w:t>
      </w:r>
      <w:r w:rsidRPr="002E098A">
        <w:rPr>
          <w:color w:val="1F497D" w:themeColor="text2"/>
        </w:rPr>
        <w:br/>
        <w:t>NAME          STATUS     ROLES                  AGE     VERSION</w:t>
      </w:r>
      <w:r w:rsidRPr="002E098A">
        <w:rPr>
          <w:color w:val="1F497D" w:themeColor="text2"/>
        </w:rPr>
        <w:br/>
        <w:t>k8s-master1   NotReady   control-plane,master   6m42s   v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</w:rPr>
      </w:pPr>
      <w:bookmarkStart w:id="33" w:name="header-n227"/>
      <w:bookmarkEnd w:id="32"/>
      <w:r w:rsidRPr="005C71F1">
        <w:rPr>
          <w:rFonts w:asciiTheme="minorEastAsia" w:eastAsiaTheme="minorEastAsia" w:hAnsiTheme="minorEastAsia"/>
          <w:color w:val="auto"/>
          <w:sz w:val="28"/>
          <w:szCs w:val="28"/>
        </w:rPr>
        <w:t>5.2 初始化Master2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将Master1节点生成的证书拷贝到Master2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 xml:space="preserve"> scp -r /etc/kubernetes/pki/ 192.168.</w:t>
      </w:r>
      <w:r w:rsidR="009D2E0D">
        <w:rPr>
          <w:color w:val="1F497D" w:themeColor="text2"/>
        </w:rPr>
        <w:t>31.72</w:t>
      </w:r>
      <w:r w:rsidRPr="002E098A">
        <w:rPr>
          <w:color w:val="1F497D" w:themeColor="text2"/>
        </w:rPr>
        <w:t>:/etc/kubernetes/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复制加入master join命令在master2执行：</w:t>
      </w: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 xml:space="preserve">  kubeadm join 192.168.31.88:16443 --token 9037x2.tcaqnpaqkra9vsbw \</w:t>
      </w:r>
      <w:r w:rsidRPr="002E098A">
        <w:rPr>
          <w:color w:val="1F497D" w:themeColor="text2"/>
        </w:rPr>
        <w:br/>
        <w:t xml:space="preserve">    --discovery-token-ca-cert-hash sha256:b1e726042cdd5df3ce62e60a2f86168cd2e64bff856e061e465df10cd36295b8 \</w:t>
      </w:r>
      <w:r w:rsidRPr="002E098A">
        <w:rPr>
          <w:color w:val="1F497D" w:themeColor="text2"/>
        </w:rPr>
        <w:br/>
        <w:t xml:space="preserve">    --control-plane 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拷贝kubectl使用的连接k8s认证文件到默认路径：</w:t>
      </w:r>
    </w:p>
    <w:p w:rsidR="00416C74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mkdir -p $HOME/.kube</w:t>
      </w:r>
      <w:r w:rsidRPr="002E098A">
        <w:rPr>
          <w:color w:val="1F497D" w:themeColor="text2"/>
        </w:rPr>
        <w:br/>
        <w:t>sudo cp -i /etc/kubernetes/admin.conf $HOME/.kube/config</w:t>
      </w:r>
      <w:r w:rsidRPr="002E098A">
        <w:rPr>
          <w:color w:val="1F497D" w:themeColor="text2"/>
        </w:rPr>
        <w:br/>
        <w:t>sudo chown $(id -u):$(id -g) $HOME/.kube/config</w:t>
      </w:r>
    </w:p>
    <w:p w:rsidR="00230857" w:rsidRPr="002E098A" w:rsidRDefault="00230857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416C74" w:rsidRPr="002E098A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kubectl get node</w:t>
      </w:r>
      <w:r w:rsidRPr="002E098A">
        <w:rPr>
          <w:color w:val="1F497D" w:themeColor="text2"/>
        </w:rPr>
        <w:br/>
        <w:t>NAME          STATUS     ROLES                  AGE     VERSION</w:t>
      </w:r>
      <w:r w:rsidRPr="002E098A">
        <w:rPr>
          <w:color w:val="1F497D" w:themeColor="text2"/>
        </w:rPr>
        <w:br/>
        <w:t>k8s-master1   NotReady   control-plane,master   28m     v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</w:t>
      </w:r>
      <w:r w:rsidRPr="002E098A">
        <w:rPr>
          <w:color w:val="1F497D" w:themeColor="text2"/>
        </w:rPr>
        <w:br/>
        <w:t>k8s-master2   NotReady   control-plane,master   2m12s   v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</w:t>
      </w:r>
    </w:p>
    <w:p w:rsidR="00416C74" w:rsidRPr="005C71F1" w:rsidRDefault="00C749A8" w:rsidP="002E098A">
      <w:pPr>
        <w:pStyle w:val="a8"/>
        <w:ind w:left="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注：由于网络插件还没有部署，还没有准备就绪 NotReady</w:t>
      </w:r>
    </w:p>
    <w:p w:rsidR="00416C74" w:rsidRPr="005C71F1" w:rsidRDefault="00C749A8">
      <w:pPr>
        <w:pStyle w:val="3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bookmarkStart w:id="34" w:name="header-n237"/>
      <w:bookmarkEnd w:id="33"/>
      <w:r w:rsidRPr="005C71F1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5.3 访问负载均衡器测试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找K8s集群中任意一个节点，使用curl查看K8s版本测试，使用VIP访问：</w:t>
      </w:r>
    </w:p>
    <w:p w:rsidR="00416C74" w:rsidRDefault="00C749A8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E098A">
        <w:rPr>
          <w:color w:val="1F497D" w:themeColor="text2"/>
        </w:rPr>
        <w:t>curl -k https://192.168.31.88:16443/version</w:t>
      </w:r>
      <w:r w:rsidRPr="002E098A">
        <w:rPr>
          <w:color w:val="1F497D" w:themeColor="text2"/>
        </w:rPr>
        <w:br/>
        <w:t>{</w:t>
      </w:r>
      <w:r w:rsidRPr="002E098A">
        <w:rPr>
          <w:color w:val="1F497D" w:themeColor="text2"/>
        </w:rPr>
        <w:br/>
        <w:t xml:space="preserve">  "major": "1",</w:t>
      </w:r>
      <w:r w:rsidRPr="002E098A">
        <w:rPr>
          <w:color w:val="1F497D" w:themeColor="text2"/>
        </w:rPr>
        <w:br/>
        <w:t xml:space="preserve">  "minor": "20",</w:t>
      </w:r>
      <w:r w:rsidRPr="002E098A">
        <w:rPr>
          <w:color w:val="1F497D" w:themeColor="text2"/>
        </w:rPr>
        <w:br/>
        <w:t xml:space="preserve">  "gitVersion": "v</w:t>
      </w:r>
      <w:r w:rsidR="0000078E">
        <w:rPr>
          <w:color w:val="1F497D" w:themeColor="text2"/>
        </w:rPr>
        <w:t>1.23</w:t>
      </w:r>
      <w:r w:rsidRPr="002E098A">
        <w:rPr>
          <w:color w:val="1F497D" w:themeColor="text2"/>
        </w:rPr>
        <w:t>.0",</w:t>
      </w:r>
      <w:r w:rsidRPr="002E098A">
        <w:rPr>
          <w:color w:val="1F497D" w:themeColor="text2"/>
        </w:rPr>
        <w:br/>
        <w:t xml:space="preserve">  "gitCommit": "e87da0bd6e03ec3fea7933c4b5263d151aafd07c",</w:t>
      </w:r>
      <w:r w:rsidRPr="002E098A">
        <w:rPr>
          <w:color w:val="1F497D" w:themeColor="text2"/>
        </w:rPr>
        <w:br/>
      </w:r>
      <w:r w:rsidRPr="002E098A">
        <w:rPr>
          <w:color w:val="1F497D" w:themeColor="text2"/>
        </w:rPr>
        <w:lastRenderedPageBreak/>
        <w:t xml:space="preserve">  "gitTreeState": "clean",</w:t>
      </w:r>
      <w:r w:rsidRPr="002E098A">
        <w:rPr>
          <w:color w:val="1F497D" w:themeColor="text2"/>
        </w:rPr>
        <w:br/>
        <w:t xml:space="preserve">  "buildDate": "2021-02-18T16:03:00Z",</w:t>
      </w:r>
      <w:r w:rsidRPr="002E098A">
        <w:rPr>
          <w:color w:val="1F497D" w:themeColor="text2"/>
        </w:rPr>
        <w:br/>
        <w:t xml:space="preserve">  "goVersion": "go1.15.8",</w:t>
      </w:r>
      <w:r w:rsidRPr="002E098A">
        <w:rPr>
          <w:color w:val="1F497D" w:themeColor="text2"/>
        </w:rPr>
        <w:br/>
        <w:t xml:space="preserve">  "compiler": "gc",</w:t>
      </w:r>
      <w:r w:rsidRPr="002E098A">
        <w:rPr>
          <w:color w:val="1F497D" w:themeColor="text2"/>
        </w:rPr>
        <w:br/>
        <w:t xml:space="preserve">  "platform": "linux/amd64"</w:t>
      </w:r>
    </w:p>
    <w:p w:rsidR="002E098A" w:rsidRPr="002E098A" w:rsidRDefault="002E098A" w:rsidP="002E098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}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可以正确获取到K8s版本信息，说明负载均衡器搭建正常。该请求数据流程：</w:t>
      </w:r>
      <w:r w:rsidRPr="00245CD9">
        <w:rPr>
          <w:rFonts w:asciiTheme="minorEastAsia" w:hAnsiTheme="minorEastAsia"/>
          <w:b/>
          <w:sz w:val="28"/>
          <w:szCs w:val="28"/>
          <w:lang w:eastAsia="zh-CN"/>
        </w:rPr>
        <w:t>curl -&gt; vip(nginx) -&gt; apiserver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通过查看Nginx日志也可以看到转发apiserver IP：</w:t>
      </w:r>
    </w:p>
    <w:p w:rsidR="00416C74" w:rsidRPr="008E191B" w:rsidRDefault="00C749A8" w:rsidP="008E191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8E191B">
        <w:rPr>
          <w:color w:val="1F497D" w:themeColor="text2"/>
        </w:rPr>
        <w:t>tail /var/log/nginx/k8s-access.log -f</w:t>
      </w:r>
      <w:r w:rsidRPr="008E191B">
        <w:rPr>
          <w:color w:val="1F497D" w:themeColor="text2"/>
        </w:rPr>
        <w:br/>
        <w:t>192.168.31.71 192.168.31.71:6443 - [02/Apr/2021:19:17:57 +0800] 200 423</w:t>
      </w:r>
      <w:r w:rsidRPr="008E191B">
        <w:rPr>
          <w:color w:val="1F497D" w:themeColor="text2"/>
        </w:rPr>
        <w:br/>
        <w:t>192.168.31.71 192.168.31.72:6443 - [02/Apr/2021:19:18:50 +0800] 200 423</w:t>
      </w: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</w:rPr>
      </w:pPr>
      <w:bookmarkStart w:id="35" w:name="header-n243"/>
      <w:bookmarkEnd w:id="31"/>
      <w:bookmarkEnd w:id="34"/>
      <w:r w:rsidRPr="005C71F1">
        <w:rPr>
          <w:rFonts w:asciiTheme="minorEastAsia" w:eastAsiaTheme="minorEastAsia" w:hAnsiTheme="minorEastAsia"/>
          <w:color w:val="auto"/>
        </w:rPr>
        <w:t>六、加入Kubernetes Node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在192.168.</w:t>
      </w:r>
      <w:r w:rsidR="009D2E0D">
        <w:rPr>
          <w:rFonts w:asciiTheme="minorEastAsia" w:hAnsiTheme="minorEastAsia"/>
          <w:sz w:val="28"/>
          <w:szCs w:val="28"/>
        </w:rPr>
        <w:t>31.73</w:t>
      </w:r>
      <w:r w:rsidRPr="005C71F1">
        <w:rPr>
          <w:rFonts w:asciiTheme="minorEastAsia" w:hAnsiTheme="minorEastAsia"/>
          <w:sz w:val="28"/>
          <w:szCs w:val="28"/>
        </w:rPr>
        <w:t>（Node）执行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向集群添加新节点，执行在kubeadm init输出的kubeadm join命令：</w:t>
      </w:r>
    </w:p>
    <w:p w:rsidR="00416C74" w:rsidRPr="008E191B" w:rsidRDefault="00C749A8" w:rsidP="008E191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8E191B">
        <w:rPr>
          <w:color w:val="1F497D" w:themeColor="text2"/>
        </w:rPr>
        <w:t>kubeadm join 192.168.31.88:16443 --token 9037x2.tcaqnpaqkra9vsbw \</w:t>
      </w:r>
      <w:r w:rsidRPr="008E191B">
        <w:rPr>
          <w:color w:val="1F497D" w:themeColor="text2"/>
        </w:rPr>
        <w:br/>
        <w:t xml:space="preserve">    --discovery-token-ca-cert-hash sha256:e6a724bb7ef8bb363762fbaa088f6eb5975e0c654db038560199a7063735a697 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后续其他节点也是这样加入。</w:t>
      </w:r>
    </w:p>
    <w:p w:rsidR="00416C74" w:rsidRPr="005C71F1" w:rsidRDefault="00C749A8" w:rsidP="003C5E81">
      <w:pPr>
        <w:pStyle w:val="a8"/>
        <w:ind w:left="0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注：默认token有效期为24小时，当过期之后，该token就不可用了。这时就需要重新创建token，可以直接使用命令快捷生成：kubeadm token create --print-join-command</w:t>
      </w: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  <w:lang w:eastAsia="zh-CN"/>
        </w:rPr>
      </w:pPr>
      <w:bookmarkStart w:id="36" w:name="header-n250"/>
      <w:bookmarkEnd w:id="35"/>
      <w:r w:rsidRPr="005C71F1">
        <w:rPr>
          <w:rFonts w:asciiTheme="minorEastAsia" w:eastAsiaTheme="minorEastAsia" w:hAnsiTheme="minorEastAsia"/>
          <w:color w:val="auto"/>
          <w:lang w:eastAsia="zh-CN"/>
        </w:rPr>
        <w:t>七、部署网络组件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  <w:lang w:eastAsia="zh-CN"/>
        </w:rPr>
      </w:pPr>
      <w:r w:rsidRPr="005C71F1">
        <w:rPr>
          <w:rFonts w:asciiTheme="minorEastAsia" w:hAnsiTheme="minorEastAsia"/>
          <w:sz w:val="28"/>
          <w:szCs w:val="28"/>
          <w:lang w:eastAsia="zh-CN"/>
        </w:rPr>
        <w:t>Calico是一个纯三层的数据中心网络方案，是目前Kubernetes主流的网络方案。</w:t>
      </w:r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部署Calico：</w:t>
      </w:r>
    </w:p>
    <w:p w:rsidR="00416C74" w:rsidRPr="008E191B" w:rsidRDefault="00C749A8" w:rsidP="008E191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8E191B">
        <w:rPr>
          <w:color w:val="1F497D" w:themeColor="text2"/>
        </w:rPr>
        <w:t>kubectl apply -f calico.yaml</w:t>
      </w:r>
      <w:r w:rsidRPr="008E191B">
        <w:rPr>
          <w:color w:val="1F497D" w:themeColor="text2"/>
        </w:rPr>
        <w:br/>
        <w:t>kubectl get pods -n kube-system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lastRenderedPageBreak/>
        <w:t>等Calico Pod都Running，节点也会准备就绪：</w:t>
      </w:r>
    </w:p>
    <w:p w:rsidR="00416C74" w:rsidRPr="008E191B" w:rsidRDefault="00C749A8" w:rsidP="008E191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8E191B">
        <w:rPr>
          <w:color w:val="1F497D" w:themeColor="text2"/>
        </w:rPr>
        <w:t>kubectl get node</w:t>
      </w:r>
      <w:r w:rsidRPr="008E191B">
        <w:rPr>
          <w:color w:val="1F497D" w:themeColor="text2"/>
        </w:rPr>
        <w:br/>
        <w:t>NAME          STATUS   ROLES                  AGE   VERSION</w:t>
      </w:r>
      <w:r w:rsidRPr="008E191B">
        <w:rPr>
          <w:color w:val="1F497D" w:themeColor="text2"/>
        </w:rPr>
        <w:br/>
        <w:t>k8s-master1    Ready    control-plane,master   50m   v</w:t>
      </w:r>
      <w:r w:rsidR="0000078E">
        <w:rPr>
          <w:color w:val="1F497D" w:themeColor="text2"/>
        </w:rPr>
        <w:t>1.23</w:t>
      </w:r>
      <w:r w:rsidRPr="008E191B">
        <w:rPr>
          <w:color w:val="1F497D" w:themeColor="text2"/>
        </w:rPr>
        <w:t>.0</w:t>
      </w:r>
      <w:r w:rsidRPr="008E191B">
        <w:rPr>
          <w:color w:val="1F497D" w:themeColor="text2"/>
        </w:rPr>
        <w:br/>
        <w:t>k8s-master2    Ready    control-plane,master   24m   v</w:t>
      </w:r>
      <w:r w:rsidR="0000078E">
        <w:rPr>
          <w:color w:val="1F497D" w:themeColor="text2"/>
        </w:rPr>
        <w:t>1.23</w:t>
      </w:r>
      <w:r w:rsidRPr="008E191B">
        <w:rPr>
          <w:color w:val="1F497D" w:themeColor="text2"/>
        </w:rPr>
        <w:t>.0</w:t>
      </w:r>
      <w:r w:rsidRPr="008E191B">
        <w:rPr>
          <w:color w:val="1F497D" w:themeColor="text2"/>
        </w:rPr>
        <w:br/>
        <w:t>k8s-node1     Ready    &lt;none&gt;            20m   v</w:t>
      </w:r>
      <w:r w:rsidR="0000078E">
        <w:rPr>
          <w:color w:val="1F497D" w:themeColor="text2"/>
        </w:rPr>
        <w:t>1.23</w:t>
      </w:r>
      <w:r w:rsidRPr="008E191B">
        <w:rPr>
          <w:color w:val="1F497D" w:themeColor="text2"/>
        </w:rPr>
        <w:t>.0</w:t>
      </w:r>
    </w:p>
    <w:p w:rsidR="00416C74" w:rsidRPr="005C71F1" w:rsidRDefault="00C749A8">
      <w:pPr>
        <w:pStyle w:val="2"/>
        <w:rPr>
          <w:rFonts w:asciiTheme="minorEastAsia" w:eastAsiaTheme="minorEastAsia" w:hAnsiTheme="minorEastAsia"/>
          <w:color w:val="auto"/>
        </w:rPr>
      </w:pPr>
      <w:bookmarkStart w:id="37" w:name="header-n256"/>
      <w:bookmarkEnd w:id="36"/>
      <w:r w:rsidRPr="005C71F1">
        <w:rPr>
          <w:rFonts w:asciiTheme="minorEastAsia" w:eastAsiaTheme="minorEastAsia" w:hAnsiTheme="minorEastAsia"/>
          <w:color w:val="auto"/>
        </w:rPr>
        <w:t>八、部署 Dashboard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Dashboard是官方提供的一个UI，可用于基本管理K8s资源。</w:t>
      </w:r>
    </w:p>
    <w:p w:rsidR="00416C74" w:rsidRPr="008E191B" w:rsidRDefault="00C749A8" w:rsidP="008E191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8E191B">
        <w:rPr>
          <w:color w:val="1F497D" w:themeColor="text2"/>
        </w:rPr>
        <w:t>kubectl apply -f kubernetes-dashboard.yaml</w:t>
      </w:r>
      <w:r w:rsidRPr="008E191B">
        <w:rPr>
          <w:color w:val="1F497D" w:themeColor="text2"/>
        </w:rPr>
        <w:br/>
        <w:t># 查看部署</w:t>
      </w:r>
      <w:r w:rsidRPr="008E191B">
        <w:rPr>
          <w:color w:val="1F497D" w:themeColor="text2"/>
        </w:rPr>
        <w:br/>
        <w:t>kubectl get pods -n kubernetes-dashboard</w:t>
      </w:r>
    </w:p>
    <w:p w:rsidR="00C07066" w:rsidRPr="00C07066" w:rsidRDefault="00C749A8" w:rsidP="00C07066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访问地址：</w:t>
      </w:r>
      <w:hyperlink r:id="rId13" w:history="1">
        <w:r w:rsidR="00C07066" w:rsidRPr="00E936B2">
          <w:rPr>
            <w:rStyle w:val="ac"/>
            <w:rFonts w:asciiTheme="minorEastAsia" w:hAnsiTheme="minorEastAsia"/>
            <w:sz w:val="28"/>
            <w:szCs w:val="28"/>
          </w:rPr>
          <w:t>https://NodeIP:30001</w:t>
        </w:r>
      </w:hyperlink>
    </w:p>
    <w:p w:rsidR="00416C74" w:rsidRPr="005C71F1" w:rsidRDefault="00C749A8">
      <w:pPr>
        <w:pStyle w:val="a0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创建service account并绑定默认cluster-admin管理员集群角色：</w:t>
      </w:r>
    </w:p>
    <w:p w:rsidR="00416C74" w:rsidRPr="00C57340" w:rsidRDefault="00C749A8" w:rsidP="00C5734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57340">
        <w:rPr>
          <w:color w:val="1F497D" w:themeColor="text2"/>
        </w:rPr>
        <w:t>kubectl create serviceaccount dashboard-admin -n kube-system</w:t>
      </w:r>
      <w:r w:rsidRPr="00C57340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C57340">
        <w:rPr>
          <w:color w:val="1F497D" w:themeColor="text2"/>
        </w:rPr>
        <w:br/>
        <w:t>kubectl describe secrets -n kube-system $(kubectl -n kube-system get secret | awk '/dashboard-admin/{print $1}')</w:t>
      </w:r>
    </w:p>
    <w:p w:rsidR="00416C74" w:rsidRPr="005C71F1" w:rsidRDefault="00C749A8">
      <w:pPr>
        <w:pStyle w:val="FirstParagraph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sz w:val="28"/>
          <w:szCs w:val="28"/>
        </w:rPr>
        <w:t>使用输出的token登录Dashboard。</w:t>
      </w:r>
    </w:p>
    <w:p w:rsidR="00416C74" w:rsidRPr="005C71F1" w:rsidRDefault="00C749A8" w:rsidP="00D8064C">
      <w:pPr>
        <w:pStyle w:val="CaptionedFigure"/>
        <w:jc w:val="center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noProof/>
          <w:sz w:val="28"/>
          <w:szCs w:val="28"/>
          <w:lang w:eastAsia="zh-CN"/>
        </w:rPr>
        <w:lastRenderedPageBreak/>
        <w:drawing>
          <wp:inline distT="0" distB="0" distL="0" distR="0">
            <wp:extent cx="5334000" cy="34155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C74" w:rsidRPr="005C71F1" w:rsidRDefault="00416C74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416C74" w:rsidRPr="005C71F1" w:rsidRDefault="00C749A8" w:rsidP="00D8064C">
      <w:pPr>
        <w:pStyle w:val="CaptionedFigure"/>
        <w:jc w:val="center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noProof/>
          <w:sz w:val="28"/>
          <w:szCs w:val="28"/>
          <w:lang w:eastAsia="zh-CN"/>
        </w:rPr>
        <w:drawing>
          <wp:inline distT="0" distB="0" distL="0" distR="0">
            <wp:extent cx="5334000" cy="342613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C74" w:rsidRPr="005C71F1" w:rsidRDefault="00416C74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416C74" w:rsidRPr="005C71F1" w:rsidRDefault="00416C74">
      <w:pPr>
        <w:pStyle w:val="a0"/>
        <w:rPr>
          <w:rFonts w:asciiTheme="minorEastAsia" w:hAnsiTheme="minorEastAsia"/>
          <w:sz w:val="28"/>
          <w:szCs w:val="28"/>
        </w:rPr>
      </w:pPr>
    </w:p>
    <w:p w:rsidR="00416C74" w:rsidRPr="005C71F1" w:rsidRDefault="00C749A8" w:rsidP="008A118D">
      <w:pPr>
        <w:pStyle w:val="CaptionedFigure"/>
        <w:jc w:val="center"/>
        <w:rPr>
          <w:rFonts w:asciiTheme="minorEastAsia" w:hAnsiTheme="minorEastAsia"/>
          <w:sz w:val="28"/>
          <w:szCs w:val="28"/>
        </w:rPr>
      </w:pPr>
      <w:r w:rsidRPr="005C71F1">
        <w:rPr>
          <w:rFonts w:asciiTheme="minorEastAsia" w:hAnsiTheme="minorEastAsia"/>
          <w:noProof/>
          <w:sz w:val="28"/>
          <w:szCs w:val="28"/>
          <w:lang w:eastAsia="zh-CN"/>
        </w:rPr>
        <w:lastRenderedPageBreak/>
        <w:drawing>
          <wp:inline distT="0" distB="0" distL="0" distR="0">
            <wp:extent cx="3019425" cy="15144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921" cy="151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 w:rsidR="00416C74" w:rsidRDefault="00416C74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495196" w:rsidRDefault="00495196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p w:rsidR="00495196" w:rsidRPr="005C71F1" w:rsidRDefault="00495196">
      <w:pPr>
        <w:pStyle w:val="ImageCaption"/>
        <w:rPr>
          <w:rFonts w:asciiTheme="minorEastAsia" w:hAnsiTheme="minorEastAsia"/>
          <w:i w:val="0"/>
          <w:sz w:val="28"/>
          <w:szCs w:val="28"/>
        </w:rPr>
      </w:pPr>
    </w:p>
    <w:sectPr w:rsidR="00495196" w:rsidRPr="005C71F1" w:rsidSect="00EB12E6">
      <w:headerReference w:type="default" r:id="rId16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7A3" w:rsidRDefault="002917A3">
      <w:pPr>
        <w:spacing w:after="0"/>
      </w:pPr>
      <w:r>
        <w:separator/>
      </w:r>
    </w:p>
  </w:endnote>
  <w:endnote w:type="continuationSeparator" w:id="0">
    <w:p w:rsidR="002917A3" w:rsidRDefault="002917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7A3" w:rsidRDefault="002917A3">
      <w:r>
        <w:separator/>
      </w:r>
    </w:p>
  </w:footnote>
  <w:footnote w:type="continuationSeparator" w:id="0">
    <w:p w:rsidR="002917A3" w:rsidRDefault="002917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3C19" w:rsidRPr="00A55981" w:rsidRDefault="00A55981" w:rsidP="00A55981">
    <w:pPr>
      <w:pStyle w:val="ad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A990"/>
    <w:multiLevelType w:val="multilevel"/>
    <w:tmpl w:val="D2DE2D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B2EEC4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078E"/>
    <w:rsid w:val="00011C8B"/>
    <w:rsid w:val="00033CE8"/>
    <w:rsid w:val="00051A83"/>
    <w:rsid w:val="000B01E5"/>
    <w:rsid w:val="000B2660"/>
    <w:rsid w:val="000D0111"/>
    <w:rsid w:val="000E6DFB"/>
    <w:rsid w:val="00105CCC"/>
    <w:rsid w:val="001637FB"/>
    <w:rsid w:val="001913DA"/>
    <w:rsid w:val="001D3E5E"/>
    <w:rsid w:val="001E65F3"/>
    <w:rsid w:val="00202C47"/>
    <w:rsid w:val="00230857"/>
    <w:rsid w:val="00245CD9"/>
    <w:rsid w:val="00251EF0"/>
    <w:rsid w:val="00254B28"/>
    <w:rsid w:val="002670EB"/>
    <w:rsid w:val="0027155D"/>
    <w:rsid w:val="002748B0"/>
    <w:rsid w:val="002917A3"/>
    <w:rsid w:val="002E098A"/>
    <w:rsid w:val="003067A4"/>
    <w:rsid w:val="003108CB"/>
    <w:rsid w:val="00315C99"/>
    <w:rsid w:val="0032064D"/>
    <w:rsid w:val="00321987"/>
    <w:rsid w:val="00336AD3"/>
    <w:rsid w:val="00384BD7"/>
    <w:rsid w:val="003B62F9"/>
    <w:rsid w:val="003C5E81"/>
    <w:rsid w:val="00416C74"/>
    <w:rsid w:val="00485B30"/>
    <w:rsid w:val="00495196"/>
    <w:rsid w:val="00495A07"/>
    <w:rsid w:val="004978E1"/>
    <w:rsid w:val="004E2292"/>
    <w:rsid w:val="004E29B3"/>
    <w:rsid w:val="005871CB"/>
    <w:rsid w:val="00590D07"/>
    <w:rsid w:val="005949F3"/>
    <w:rsid w:val="005A26B6"/>
    <w:rsid w:val="005B17E0"/>
    <w:rsid w:val="005C6F6A"/>
    <w:rsid w:val="005C71F1"/>
    <w:rsid w:val="006F6F88"/>
    <w:rsid w:val="007347BE"/>
    <w:rsid w:val="00784D58"/>
    <w:rsid w:val="007C6290"/>
    <w:rsid w:val="0086393F"/>
    <w:rsid w:val="008A118D"/>
    <w:rsid w:val="008A506C"/>
    <w:rsid w:val="008B2CB5"/>
    <w:rsid w:val="008D6863"/>
    <w:rsid w:val="008E191B"/>
    <w:rsid w:val="00956987"/>
    <w:rsid w:val="00981A4C"/>
    <w:rsid w:val="009C3C19"/>
    <w:rsid w:val="009D1688"/>
    <w:rsid w:val="009D2E0D"/>
    <w:rsid w:val="009E5526"/>
    <w:rsid w:val="00A25BAE"/>
    <w:rsid w:val="00A55981"/>
    <w:rsid w:val="00A65C9B"/>
    <w:rsid w:val="00A824F6"/>
    <w:rsid w:val="00AA7970"/>
    <w:rsid w:val="00B63D03"/>
    <w:rsid w:val="00B70EAB"/>
    <w:rsid w:val="00B8210B"/>
    <w:rsid w:val="00B86B75"/>
    <w:rsid w:val="00B97D69"/>
    <w:rsid w:val="00BC48D5"/>
    <w:rsid w:val="00BE65D3"/>
    <w:rsid w:val="00BE7AE3"/>
    <w:rsid w:val="00C07066"/>
    <w:rsid w:val="00C22A0A"/>
    <w:rsid w:val="00C33791"/>
    <w:rsid w:val="00C36279"/>
    <w:rsid w:val="00C57340"/>
    <w:rsid w:val="00C749A8"/>
    <w:rsid w:val="00CA1014"/>
    <w:rsid w:val="00CC0851"/>
    <w:rsid w:val="00CD56EB"/>
    <w:rsid w:val="00CF7F03"/>
    <w:rsid w:val="00D6658F"/>
    <w:rsid w:val="00D7137F"/>
    <w:rsid w:val="00D8064C"/>
    <w:rsid w:val="00DF508D"/>
    <w:rsid w:val="00DF5424"/>
    <w:rsid w:val="00E271D4"/>
    <w:rsid w:val="00E315A3"/>
    <w:rsid w:val="00EB12E6"/>
    <w:rsid w:val="00F10079"/>
    <w:rsid w:val="00F27C84"/>
    <w:rsid w:val="00F73577"/>
    <w:rsid w:val="00F864C6"/>
    <w:rsid w:val="00F97AFC"/>
    <w:rsid w:val="00F97FBC"/>
    <w:rsid w:val="00FE5A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949079-A7DF-497B-AE42-FC9A73A76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">
    <w:name w:val="HTML Preformatted"/>
    <w:basedOn w:val="a"/>
    <w:link w:val="HTMLChar"/>
    <w:uiPriority w:val="99"/>
    <w:unhideWhenUsed/>
    <w:rsid w:val="003108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3108CB"/>
    <w:rPr>
      <w:rFonts w:ascii="宋体" w:eastAsia="宋体" w:hAnsi="宋体" w:cs="宋体"/>
      <w:lang w:eastAsia="zh-CN"/>
    </w:rPr>
  </w:style>
  <w:style w:type="paragraph" w:styleId="ad">
    <w:name w:val="header"/>
    <w:basedOn w:val="a"/>
    <w:link w:val="Char0"/>
    <w:uiPriority w:val="99"/>
    <w:unhideWhenUsed/>
    <w:rsid w:val="009C3C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9C3C19"/>
    <w:rPr>
      <w:sz w:val="18"/>
      <w:szCs w:val="18"/>
    </w:rPr>
  </w:style>
  <w:style w:type="paragraph" w:styleId="ae">
    <w:name w:val="footer"/>
    <w:basedOn w:val="a"/>
    <w:link w:val="Char1"/>
    <w:unhideWhenUsed/>
    <w:rsid w:val="009C3C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9C3C19"/>
    <w:rPr>
      <w:sz w:val="18"/>
      <w:szCs w:val="18"/>
    </w:rPr>
  </w:style>
  <w:style w:type="table" w:styleId="af">
    <w:name w:val="Table Grid"/>
    <w:basedOn w:val="a2"/>
    <w:uiPriority w:val="39"/>
    <w:rsid w:val="00F864C6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hyperlink" Target="https://NodeIP:3000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etcd-io/etcd/releases/download/v3.4.9/etcd-v3.4.9-linux-amd64.tar.gz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8DA4D-913F-4505-B97A-DCC195BEE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6</Pages>
  <Words>3000</Words>
  <Characters>17102</Characters>
  <Application>Microsoft Office Word</Application>
  <DocSecurity>0</DocSecurity>
  <Lines>142</Lines>
  <Paragraphs>40</Paragraphs>
  <ScaleCrop>false</ScaleCrop>
  <Company/>
  <LinksUpToDate>false</LinksUpToDate>
  <CharactersWithSpaces>20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78</cp:revision>
  <dcterms:created xsi:type="dcterms:W3CDTF">2021-04-21T04:27:00Z</dcterms:created>
  <dcterms:modified xsi:type="dcterms:W3CDTF">2022-04-12T14:19:00Z</dcterms:modified>
</cp:coreProperties>
</file>